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10039" w:type="dxa"/>
        <w:tblInd w:w="-1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  <w:tblCaption w:val="Header"/>
        <w:tblDescription w:val="Contains the location information for the meeting and leadership of the council."/>
      </w:tblPr>
      <w:tblGrid>
        <w:gridCol w:w="1980"/>
        <w:gridCol w:w="8059"/>
      </w:tblGrid>
      <w:tr w:rsidR="002F12F3" w:rsidRPr="00BC2EF8" w14:paraId="576EE719" w14:textId="77777777" w:rsidTr="21D6F14A">
        <w:tc>
          <w:tcPr>
            <w:tcW w:w="1980" w:type="dxa"/>
          </w:tcPr>
          <w:p w14:paraId="6FBD13C4" w14:textId="0C247756" w:rsidR="001D3A9D" w:rsidRPr="00BC2EF8" w:rsidRDefault="001D3A9D" w:rsidP="00887D60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 w:rsidRPr="00BC2EF8">
              <w:rPr>
                <w:bCs/>
                <w:sz w:val="24"/>
                <w:szCs w:val="24"/>
              </w:rPr>
              <w:t>Agenda</w:t>
            </w:r>
          </w:p>
          <w:p w14:paraId="43AC2FA1" w14:textId="7E6FC5AB" w:rsidR="006F3C34" w:rsidRPr="00BC2EF8" w:rsidRDefault="00771B4B" w:rsidP="00D72644">
            <w:pPr>
              <w:spacing w:before="120" w:after="120"/>
              <w:jc w:val="center"/>
              <w:rPr>
                <w:bCs/>
                <w:sz w:val="32"/>
                <w:szCs w:val="32"/>
              </w:rPr>
            </w:pPr>
            <w:r w:rsidRPr="00BC2EF8">
              <w:rPr>
                <w:bCs/>
                <w:sz w:val="24"/>
                <w:szCs w:val="24"/>
              </w:rPr>
              <w:t>Small Business Advisory Council</w:t>
            </w:r>
            <w:r w:rsidR="006F3C34" w:rsidRPr="00BC2EF8">
              <w:rPr>
                <w:bCs/>
                <w:sz w:val="24"/>
                <w:szCs w:val="24"/>
              </w:rPr>
              <w:t xml:space="preserve"> (SBAC)</w:t>
            </w:r>
            <w:r w:rsidR="00D627A5" w:rsidRPr="00BC2EF8">
              <w:rPr>
                <w:bCs/>
                <w:sz w:val="24"/>
                <w:szCs w:val="24"/>
              </w:rPr>
              <w:t xml:space="preserve"> Quarterly Meeting</w:t>
            </w:r>
          </w:p>
        </w:tc>
        <w:tc>
          <w:tcPr>
            <w:tcW w:w="8059" w:type="dxa"/>
          </w:tcPr>
          <w:p w14:paraId="3FABFCD8" w14:textId="77777777" w:rsidR="00771B4B" w:rsidRPr="00BC2EF8" w:rsidRDefault="00771B4B" w:rsidP="001D3A9D">
            <w:pPr>
              <w:spacing w:before="120"/>
              <w:rPr>
                <w:bCs/>
                <w:sz w:val="24"/>
                <w:szCs w:val="24"/>
              </w:rPr>
            </w:pPr>
            <w:r w:rsidRPr="00BC2EF8">
              <w:rPr>
                <w:bCs/>
                <w:noProof/>
                <w:sz w:val="24"/>
                <w:szCs w:val="24"/>
              </w:rPr>
              <w:drawing>
                <wp:inline distT="0" distB="0" distL="0" distR="0" wp14:anchorId="69171046" wp14:editId="34D84BD6">
                  <wp:extent cx="2656574" cy="274320"/>
                  <wp:effectExtent l="0" t="0" r="0" b="0"/>
                  <wp:docPr id="2" name="Picture 2" descr="California Department of General Services Logo" title="DGS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DGS logo horiz web or print.jp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56574" cy="2743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40FBDA4" w14:textId="22D711EF" w:rsidR="000A4B1F" w:rsidRPr="00BC2EF8" w:rsidRDefault="78596793" w:rsidP="41EA1FF4">
            <w:pPr>
              <w:spacing w:before="240"/>
              <w:rPr>
                <w:sz w:val="24"/>
                <w:szCs w:val="24"/>
              </w:rPr>
            </w:pPr>
            <w:r w:rsidRPr="41EA1FF4">
              <w:rPr>
                <w:sz w:val="24"/>
                <w:szCs w:val="24"/>
              </w:rPr>
              <w:t>Date and Time:</w:t>
            </w:r>
            <w:r w:rsidR="02D0CE0C" w:rsidRPr="41EA1FF4">
              <w:rPr>
                <w:sz w:val="24"/>
                <w:szCs w:val="24"/>
              </w:rPr>
              <w:t xml:space="preserve"> Wednesday, </w:t>
            </w:r>
            <w:r w:rsidR="00E45E37">
              <w:rPr>
                <w:sz w:val="24"/>
                <w:szCs w:val="24"/>
              </w:rPr>
              <w:t>March 12</w:t>
            </w:r>
            <w:r w:rsidR="68EBEFE8" w:rsidRPr="41EA1FF4">
              <w:rPr>
                <w:sz w:val="24"/>
                <w:szCs w:val="24"/>
              </w:rPr>
              <w:t>,</w:t>
            </w:r>
            <w:r w:rsidR="5AFD538B" w:rsidRPr="41EA1FF4">
              <w:rPr>
                <w:sz w:val="24"/>
                <w:szCs w:val="24"/>
              </w:rPr>
              <w:t xml:space="preserve"> </w:t>
            </w:r>
            <w:r w:rsidR="4090AB9D" w:rsidRPr="41EA1FF4">
              <w:rPr>
                <w:sz w:val="24"/>
                <w:szCs w:val="24"/>
              </w:rPr>
              <w:t>1</w:t>
            </w:r>
            <w:r w:rsidR="4AED2C1D" w:rsidRPr="41EA1FF4">
              <w:rPr>
                <w:sz w:val="24"/>
                <w:szCs w:val="24"/>
              </w:rPr>
              <w:t xml:space="preserve"> - </w:t>
            </w:r>
            <w:r w:rsidR="298AD746" w:rsidRPr="41EA1FF4">
              <w:rPr>
                <w:sz w:val="24"/>
                <w:szCs w:val="24"/>
              </w:rPr>
              <w:t>4</w:t>
            </w:r>
            <w:r w:rsidR="02D0CE0C" w:rsidRPr="41EA1FF4">
              <w:rPr>
                <w:sz w:val="24"/>
                <w:szCs w:val="24"/>
              </w:rPr>
              <w:t xml:space="preserve"> p.m</w:t>
            </w:r>
            <w:r w:rsidR="30891451" w:rsidRPr="41EA1FF4">
              <w:rPr>
                <w:sz w:val="24"/>
                <w:szCs w:val="24"/>
              </w:rPr>
              <w:t>.</w:t>
            </w:r>
          </w:p>
          <w:p w14:paraId="57B6C315" w14:textId="539DFB78" w:rsidR="005B134B" w:rsidRDefault="000A4B1F" w:rsidP="00267845">
            <w:pPr>
              <w:rPr>
                <w:rFonts w:eastAsia="Times New Roman" w:cs="Arial"/>
                <w:bCs/>
                <w:sz w:val="24"/>
                <w:szCs w:val="24"/>
              </w:rPr>
            </w:pPr>
            <w:r w:rsidRPr="00BC2EF8">
              <w:rPr>
                <w:bCs/>
                <w:sz w:val="24"/>
                <w:szCs w:val="24"/>
              </w:rPr>
              <w:t xml:space="preserve">Location: </w:t>
            </w:r>
            <w:r w:rsidR="005B134B" w:rsidRPr="000E6B1B">
              <w:rPr>
                <w:rFonts w:eastAsia="Times New Roman" w:cs="Arial"/>
                <w:sz w:val="24"/>
                <w:szCs w:val="24"/>
              </w:rPr>
              <w:t xml:space="preserve">DGS Ziggurat, </w:t>
            </w:r>
            <w:r w:rsidR="00620CA8">
              <w:rPr>
                <w:rFonts w:eastAsia="Times New Roman" w:cs="Arial"/>
                <w:sz w:val="24"/>
                <w:szCs w:val="24"/>
              </w:rPr>
              <w:t>1st</w:t>
            </w:r>
            <w:r w:rsidR="005B134B" w:rsidRPr="000E6B1B">
              <w:rPr>
                <w:rFonts w:eastAsia="Times New Roman" w:cs="Arial"/>
                <w:sz w:val="24"/>
                <w:szCs w:val="24"/>
              </w:rPr>
              <w:t xml:space="preserve"> Floor, </w:t>
            </w:r>
            <w:r w:rsidR="00620CA8">
              <w:rPr>
                <w:rFonts w:eastAsia="Times New Roman" w:cs="Arial"/>
                <w:sz w:val="24"/>
                <w:szCs w:val="24"/>
              </w:rPr>
              <w:t>Executive Dining Room</w:t>
            </w:r>
            <w:r w:rsidR="005B134B" w:rsidRPr="00BC2EF8">
              <w:rPr>
                <w:rFonts w:eastAsia="Times New Roman" w:cs="Arial"/>
                <w:bCs/>
                <w:sz w:val="24"/>
                <w:szCs w:val="24"/>
              </w:rPr>
              <w:t xml:space="preserve"> </w:t>
            </w:r>
            <w:r w:rsidR="005B134B">
              <w:rPr>
                <w:rFonts w:eastAsia="Times New Roman" w:cs="Arial"/>
                <w:bCs/>
                <w:sz w:val="24"/>
                <w:szCs w:val="24"/>
              </w:rPr>
              <w:t xml:space="preserve">and on </w:t>
            </w:r>
            <w:r w:rsidR="00497773" w:rsidRPr="00BC2EF8">
              <w:rPr>
                <w:rFonts w:eastAsia="Times New Roman" w:cs="Arial"/>
                <w:bCs/>
                <w:sz w:val="24"/>
                <w:szCs w:val="24"/>
              </w:rPr>
              <w:t xml:space="preserve">Zoom </w:t>
            </w:r>
          </w:p>
          <w:p w14:paraId="1743758C" w14:textId="457554C6" w:rsidR="00D815EB" w:rsidRDefault="000861D4" w:rsidP="21D6F14A">
            <w:pPr>
              <w:rPr>
                <w:rFonts w:eastAsia="Times New Roman" w:cs="Arial"/>
                <w:sz w:val="24"/>
                <w:szCs w:val="24"/>
              </w:rPr>
            </w:pPr>
            <w:r w:rsidRPr="21D6F14A">
              <w:rPr>
                <w:rFonts w:eastAsia="Times New Roman" w:cs="Arial"/>
                <w:sz w:val="24"/>
                <w:szCs w:val="24"/>
              </w:rPr>
              <w:t>Registration link:</w:t>
            </w:r>
            <w:r w:rsidR="4B723DD1" w:rsidRPr="21D6F14A">
              <w:rPr>
                <w:rFonts w:eastAsia="Times New Roman" w:cs="Arial"/>
                <w:sz w:val="24"/>
                <w:szCs w:val="24"/>
              </w:rPr>
              <w:t xml:space="preserve"> </w:t>
            </w:r>
            <w:hyperlink r:id="rId12" w:history="1">
              <w:r w:rsidR="00E97479">
                <w:rPr>
                  <w:rStyle w:val="Hyperlink"/>
                  <w:rFonts w:eastAsia="Times New Roman" w:cs="Arial"/>
                  <w:sz w:val="24"/>
                  <w:szCs w:val="24"/>
                </w:rPr>
                <w:t>Meeting Registration- Zoom</w:t>
              </w:r>
            </w:hyperlink>
          </w:p>
          <w:p w14:paraId="159A31A3" w14:textId="38C571F4" w:rsidR="00BF35A5" w:rsidRPr="00BC2EF8" w:rsidRDefault="003D353B" w:rsidP="00267845">
            <w:pPr>
              <w:rPr>
                <w:rFonts w:eastAsia="Times New Roman" w:cs="Arial"/>
                <w:bCs/>
                <w:sz w:val="24"/>
                <w:szCs w:val="24"/>
              </w:rPr>
            </w:pPr>
            <w:r w:rsidRPr="00BC2EF8">
              <w:rPr>
                <w:bCs/>
                <w:sz w:val="24"/>
                <w:szCs w:val="24"/>
              </w:rPr>
              <w:t xml:space="preserve">RSVP for </w:t>
            </w:r>
            <w:r w:rsidR="0075713F" w:rsidRPr="00BC2EF8">
              <w:rPr>
                <w:bCs/>
                <w:sz w:val="24"/>
                <w:szCs w:val="24"/>
              </w:rPr>
              <w:t>In-</w:t>
            </w:r>
            <w:r w:rsidR="009C0113">
              <w:rPr>
                <w:bCs/>
                <w:sz w:val="24"/>
                <w:szCs w:val="24"/>
              </w:rPr>
              <w:t>P</w:t>
            </w:r>
            <w:r w:rsidR="0075713F" w:rsidRPr="00BC2EF8">
              <w:rPr>
                <w:bCs/>
                <w:sz w:val="24"/>
                <w:szCs w:val="24"/>
              </w:rPr>
              <w:t xml:space="preserve">erson option: email </w:t>
            </w:r>
            <w:hyperlink r:id="rId13" w:history="1">
              <w:r w:rsidR="00267845" w:rsidRPr="00BC2EF8">
                <w:rPr>
                  <w:rStyle w:val="Hyperlink"/>
                  <w:bCs/>
                  <w:sz w:val="24"/>
                  <w:szCs w:val="24"/>
                </w:rPr>
                <w:t>dgssbcouncil@dgs.ca.gov</w:t>
              </w:r>
            </w:hyperlink>
          </w:p>
        </w:tc>
      </w:tr>
      <w:tr w:rsidR="002F12F3" w:rsidRPr="002E34C7" w14:paraId="47B19637" w14:textId="77777777" w:rsidTr="21D6F14A">
        <w:tc>
          <w:tcPr>
            <w:tcW w:w="1980" w:type="dxa"/>
          </w:tcPr>
          <w:p w14:paraId="54A47C5A" w14:textId="77777777" w:rsidR="002F12F3" w:rsidRPr="00532E35" w:rsidRDefault="002F12F3" w:rsidP="009F7E39">
            <w:pPr>
              <w:jc w:val="center"/>
              <w:rPr>
                <w:sz w:val="24"/>
                <w:szCs w:val="24"/>
              </w:rPr>
            </w:pPr>
            <w:r w:rsidRPr="00532E35">
              <w:rPr>
                <w:sz w:val="24"/>
                <w:szCs w:val="24"/>
              </w:rPr>
              <w:t>Co-Chair</w:t>
            </w:r>
          </w:p>
        </w:tc>
        <w:tc>
          <w:tcPr>
            <w:tcW w:w="8059" w:type="dxa"/>
          </w:tcPr>
          <w:p w14:paraId="45437378" w14:textId="77777777" w:rsidR="002F12F3" w:rsidRPr="00532E35" w:rsidRDefault="002F12F3" w:rsidP="009B5607">
            <w:pPr>
              <w:rPr>
                <w:sz w:val="24"/>
                <w:szCs w:val="24"/>
              </w:rPr>
            </w:pPr>
            <w:r w:rsidRPr="00532E35">
              <w:rPr>
                <w:sz w:val="24"/>
                <w:szCs w:val="24"/>
              </w:rPr>
              <w:t>Angela Shell,</w:t>
            </w:r>
            <w:r w:rsidR="009B5607" w:rsidRPr="00532E35">
              <w:rPr>
                <w:sz w:val="24"/>
                <w:szCs w:val="24"/>
              </w:rPr>
              <w:t xml:space="preserve"> DGS Procurement Division Deputy Director </w:t>
            </w:r>
          </w:p>
        </w:tc>
      </w:tr>
      <w:tr w:rsidR="002F12F3" w:rsidRPr="002E34C7" w14:paraId="109B00F2" w14:textId="77777777" w:rsidTr="21D6F14A">
        <w:tc>
          <w:tcPr>
            <w:tcW w:w="1980" w:type="dxa"/>
          </w:tcPr>
          <w:p w14:paraId="02DC8ABC" w14:textId="77777777" w:rsidR="002F12F3" w:rsidRPr="00532E35" w:rsidRDefault="002F12F3" w:rsidP="009F7E39">
            <w:pPr>
              <w:jc w:val="center"/>
              <w:rPr>
                <w:sz w:val="24"/>
                <w:szCs w:val="24"/>
              </w:rPr>
            </w:pPr>
            <w:r w:rsidRPr="00532E35">
              <w:rPr>
                <w:sz w:val="24"/>
                <w:szCs w:val="24"/>
              </w:rPr>
              <w:t>Co-Chair</w:t>
            </w:r>
          </w:p>
        </w:tc>
        <w:tc>
          <w:tcPr>
            <w:tcW w:w="8059" w:type="dxa"/>
          </w:tcPr>
          <w:p w14:paraId="61C2FE19" w14:textId="0B411C51" w:rsidR="002F12F3" w:rsidRPr="000861D4" w:rsidRDefault="00E96537" w:rsidP="009B5607">
            <w:pPr>
              <w:rPr>
                <w:iCs/>
                <w:sz w:val="24"/>
                <w:szCs w:val="24"/>
              </w:rPr>
            </w:pPr>
            <w:r>
              <w:rPr>
                <w:iCs/>
                <w:sz w:val="24"/>
                <w:szCs w:val="24"/>
              </w:rPr>
              <w:t>Lee Cunningham,</w:t>
            </w:r>
            <w:r w:rsidR="00F9439F">
              <w:rPr>
                <w:iCs/>
                <w:sz w:val="24"/>
                <w:szCs w:val="24"/>
              </w:rPr>
              <w:t xml:space="preserve"> Council Member</w:t>
            </w:r>
          </w:p>
        </w:tc>
      </w:tr>
    </w:tbl>
    <w:p w14:paraId="257FF1B2" w14:textId="77777777" w:rsidR="00544909" w:rsidRPr="00257334" w:rsidRDefault="002E34C7" w:rsidP="002E34C7">
      <w:pPr>
        <w:spacing w:after="0"/>
        <w:rPr>
          <w:color w:val="FFFFFF" w:themeColor="background1"/>
          <w:sz w:val="4"/>
          <w:szCs w:val="4"/>
        </w:rPr>
      </w:pPr>
      <w:r w:rsidRPr="00257334">
        <w:rPr>
          <w:color w:val="FFFFFF" w:themeColor="background1"/>
          <w:sz w:val="4"/>
          <w:szCs w:val="4"/>
        </w:rPr>
        <w:t>INTENTIONALLY LEFT BLANK</w:t>
      </w:r>
    </w:p>
    <w:tbl>
      <w:tblPr>
        <w:tblStyle w:val="GridTable4-Accent5"/>
        <w:tblW w:w="9556" w:type="dxa"/>
        <w:tblLook w:val="04A0" w:firstRow="1" w:lastRow="0" w:firstColumn="1" w:lastColumn="0" w:noHBand="0" w:noVBand="1"/>
        <w:tblCaption w:val="Agenda"/>
        <w:tblDescription w:val="Contrains the agenda items for the meeting."/>
      </w:tblPr>
      <w:tblGrid>
        <w:gridCol w:w="1320"/>
        <w:gridCol w:w="5119"/>
        <w:gridCol w:w="216"/>
        <w:gridCol w:w="2901"/>
      </w:tblGrid>
      <w:tr w:rsidR="002F12F3" w:rsidRPr="002E34C7" w14:paraId="4116934C" w14:textId="77777777" w:rsidTr="5AB6CFD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0" w:type="dxa"/>
          </w:tcPr>
          <w:p w14:paraId="386812D4" w14:textId="77777777" w:rsidR="002F12F3" w:rsidRPr="002E34C7" w:rsidRDefault="002F12F3">
            <w:pPr>
              <w:rPr>
                <w:sz w:val="24"/>
                <w:szCs w:val="24"/>
              </w:rPr>
            </w:pPr>
            <w:r w:rsidRPr="002E34C7">
              <w:rPr>
                <w:sz w:val="24"/>
                <w:szCs w:val="24"/>
              </w:rPr>
              <w:t>Time</w:t>
            </w:r>
          </w:p>
        </w:tc>
        <w:tc>
          <w:tcPr>
            <w:tcW w:w="5335" w:type="dxa"/>
            <w:gridSpan w:val="2"/>
          </w:tcPr>
          <w:p w14:paraId="0BA72EB4" w14:textId="19F89133" w:rsidR="002F12F3" w:rsidRPr="002E34C7" w:rsidRDefault="002F12F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2E34C7">
              <w:rPr>
                <w:sz w:val="24"/>
                <w:szCs w:val="24"/>
              </w:rPr>
              <w:t>Topic</w:t>
            </w:r>
          </w:p>
        </w:tc>
        <w:tc>
          <w:tcPr>
            <w:tcW w:w="2901" w:type="dxa"/>
          </w:tcPr>
          <w:p w14:paraId="27B76125" w14:textId="77777777" w:rsidR="002F12F3" w:rsidRPr="002E34C7" w:rsidRDefault="002F12F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2E34C7">
              <w:rPr>
                <w:sz w:val="24"/>
                <w:szCs w:val="24"/>
              </w:rPr>
              <w:t>Presenter</w:t>
            </w:r>
          </w:p>
        </w:tc>
      </w:tr>
      <w:tr w:rsidR="002F12F3" w:rsidRPr="00D72644" w14:paraId="5E7181AE" w14:textId="77777777" w:rsidTr="5AB6CF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0" w:type="dxa"/>
          </w:tcPr>
          <w:p w14:paraId="1A1D8FB2" w14:textId="774CE7A4" w:rsidR="002F12F3" w:rsidRPr="00D72644" w:rsidRDefault="00D72644">
            <w:pPr>
              <w:rPr>
                <w:b w:val="0"/>
                <w:bCs w:val="0"/>
                <w:sz w:val="24"/>
                <w:szCs w:val="24"/>
              </w:rPr>
            </w:pPr>
            <w:r w:rsidRPr="1C8BAA30">
              <w:rPr>
                <w:b w:val="0"/>
                <w:bCs w:val="0"/>
                <w:sz w:val="24"/>
                <w:szCs w:val="24"/>
              </w:rPr>
              <w:t>1:00</w:t>
            </w:r>
            <w:r w:rsidR="61E005A5" w:rsidRPr="1C8BAA30">
              <w:rPr>
                <w:b w:val="0"/>
                <w:bCs w:val="0"/>
                <w:sz w:val="24"/>
                <w:szCs w:val="24"/>
              </w:rPr>
              <w:t xml:space="preserve"> </w:t>
            </w:r>
            <w:r w:rsidRPr="1C8BAA30">
              <w:rPr>
                <w:b w:val="0"/>
                <w:bCs w:val="0"/>
                <w:sz w:val="24"/>
                <w:szCs w:val="24"/>
              </w:rPr>
              <w:t xml:space="preserve">p.m. </w:t>
            </w:r>
          </w:p>
        </w:tc>
        <w:tc>
          <w:tcPr>
            <w:tcW w:w="5119" w:type="dxa"/>
          </w:tcPr>
          <w:p w14:paraId="7B1E6545" w14:textId="766CE5BD" w:rsidR="002F12F3" w:rsidRPr="00D72644" w:rsidRDefault="00D7264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1C8BAA30">
              <w:rPr>
                <w:sz w:val="24"/>
                <w:szCs w:val="24"/>
              </w:rPr>
              <w:t>Welcome</w:t>
            </w:r>
            <w:r w:rsidR="00000B3A">
              <w:rPr>
                <w:sz w:val="24"/>
                <w:szCs w:val="24"/>
              </w:rPr>
              <w:t xml:space="preserve"> and</w:t>
            </w:r>
            <w:r w:rsidR="0021415E" w:rsidRPr="1C8BAA30">
              <w:rPr>
                <w:sz w:val="24"/>
                <w:szCs w:val="24"/>
              </w:rPr>
              <w:t xml:space="preserve"> </w:t>
            </w:r>
            <w:r w:rsidRPr="1C8BAA30">
              <w:rPr>
                <w:sz w:val="24"/>
                <w:szCs w:val="24"/>
              </w:rPr>
              <w:t>Introductions</w:t>
            </w:r>
            <w:r w:rsidR="2E5AE073" w:rsidRPr="1C8BAA30">
              <w:rPr>
                <w:sz w:val="24"/>
                <w:szCs w:val="24"/>
              </w:rPr>
              <w:t xml:space="preserve"> </w:t>
            </w:r>
          </w:p>
        </w:tc>
        <w:tc>
          <w:tcPr>
            <w:tcW w:w="3117" w:type="dxa"/>
            <w:gridSpan w:val="2"/>
          </w:tcPr>
          <w:p w14:paraId="581FFE74" w14:textId="77777777" w:rsidR="002F12F3" w:rsidRPr="00D72644" w:rsidRDefault="16E1BB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64B444F0">
              <w:rPr>
                <w:sz w:val="24"/>
                <w:szCs w:val="24"/>
              </w:rPr>
              <w:t>Angela Shell</w:t>
            </w:r>
          </w:p>
        </w:tc>
      </w:tr>
      <w:tr w:rsidR="1C8BAA30" w14:paraId="0215C125" w14:textId="77777777" w:rsidTr="5AB6CFD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0" w:type="dxa"/>
          </w:tcPr>
          <w:p w14:paraId="50B4DD92" w14:textId="5D355367" w:rsidR="1F91F00B" w:rsidRDefault="5BD54B7A" w:rsidP="1C8BAA30">
            <w:pPr>
              <w:rPr>
                <w:b w:val="0"/>
                <w:bCs w:val="0"/>
                <w:sz w:val="24"/>
                <w:szCs w:val="24"/>
              </w:rPr>
            </w:pPr>
            <w:r w:rsidRPr="2493D965">
              <w:rPr>
                <w:b w:val="0"/>
                <w:bCs w:val="0"/>
                <w:sz w:val="24"/>
                <w:szCs w:val="24"/>
              </w:rPr>
              <w:t>1:</w:t>
            </w:r>
            <w:r w:rsidR="61EDE4D4" w:rsidRPr="2493D965">
              <w:rPr>
                <w:b w:val="0"/>
                <w:bCs w:val="0"/>
                <w:sz w:val="24"/>
                <w:szCs w:val="24"/>
              </w:rPr>
              <w:t>05</w:t>
            </w:r>
            <w:r w:rsidRPr="2493D965">
              <w:rPr>
                <w:b w:val="0"/>
                <w:bCs w:val="0"/>
                <w:sz w:val="24"/>
                <w:szCs w:val="24"/>
              </w:rPr>
              <w:t xml:space="preserve"> p.m.</w:t>
            </w:r>
          </w:p>
        </w:tc>
        <w:tc>
          <w:tcPr>
            <w:tcW w:w="5119" w:type="dxa"/>
          </w:tcPr>
          <w:p w14:paraId="7AE2E0BB" w14:textId="79EF4319" w:rsidR="3558FF98" w:rsidRDefault="3558FF98" w:rsidP="1C8BAA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1C8BAA30">
              <w:rPr>
                <w:sz w:val="24"/>
                <w:szCs w:val="24"/>
              </w:rPr>
              <w:t>Member</w:t>
            </w:r>
            <w:r w:rsidR="00E51282" w:rsidRPr="1C8BAA30">
              <w:rPr>
                <w:sz w:val="24"/>
                <w:szCs w:val="24"/>
              </w:rPr>
              <w:t xml:space="preserve"> Roll Call </w:t>
            </w:r>
          </w:p>
        </w:tc>
        <w:tc>
          <w:tcPr>
            <w:tcW w:w="3117" w:type="dxa"/>
            <w:gridSpan w:val="2"/>
          </w:tcPr>
          <w:p w14:paraId="0157A386" w14:textId="6AF41626" w:rsidR="1F91F00B" w:rsidRDefault="00E45E37" w:rsidP="1C8BAA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iane Lydon</w:t>
            </w:r>
          </w:p>
        </w:tc>
      </w:tr>
      <w:tr w:rsidR="002F12F3" w:rsidRPr="00D72644" w14:paraId="10A80C25" w14:textId="77777777" w:rsidTr="5AB6CF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0" w:type="dxa"/>
          </w:tcPr>
          <w:p w14:paraId="4388CC5F" w14:textId="5E9D714E" w:rsidR="002F12F3" w:rsidRPr="00D72644" w:rsidRDefault="573F9AF0" w:rsidP="00E3375E">
            <w:pPr>
              <w:rPr>
                <w:b w:val="0"/>
                <w:bCs w:val="0"/>
                <w:sz w:val="24"/>
                <w:szCs w:val="24"/>
              </w:rPr>
            </w:pPr>
            <w:r w:rsidRPr="2493D965">
              <w:rPr>
                <w:b w:val="0"/>
                <w:bCs w:val="0"/>
                <w:sz w:val="24"/>
                <w:szCs w:val="24"/>
              </w:rPr>
              <w:t>1:</w:t>
            </w:r>
            <w:r w:rsidR="186F9ADF" w:rsidRPr="2493D965">
              <w:rPr>
                <w:b w:val="0"/>
                <w:bCs w:val="0"/>
                <w:sz w:val="24"/>
                <w:szCs w:val="24"/>
              </w:rPr>
              <w:t>1</w:t>
            </w:r>
            <w:r w:rsidR="5B63789D" w:rsidRPr="2493D965">
              <w:rPr>
                <w:b w:val="0"/>
                <w:bCs w:val="0"/>
                <w:sz w:val="24"/>
                <w:szCs w:val="24"/>
              </w:rPr>
              <w:t>0</w:t>
            </w:r>
            <w:r w:rsidRPr="2493D965">
              <w:rPr>
                <w:b w:val="0"/>
                <w:bCs w:val="0"/>
                <w:sz w:val="24"/>
                <w:szCs w:val="24"/>
              </w:rPr>
              <w:t xml:space="preserve"> p.m.</w:t>
            </w:r>
          </w:p>
        </w:tc>
        <w:tc>
          <w:tcPr>
            <w:tcW w:w="5119" w:type="dxa"/>
          </w:tcPr>
          <w:p w14:paraId="72154262" w14:textId="5B0B3F33" w:rsidR="002F12F3" w:rsidRPr="00D72644" w:rsidRDefault="00D7264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1C8BAA30">
              <w:rPr>
                <w:sz w:val="24"/>
                <w:szCs w:val="24"/>
              </w:rPr>
              <w:t>Approval of</w:t>
            </w:r>
            <w:r w:rsidR="00001BED" w:rsidRPr="1C8BAA30">
              <w:rPr>
                <w:sz w:val="24"/>
                <w:szCs w:val="24"/>
              </w:rPr>
              <w:t xml:space="preserve"> </w:t>
            </w:r>
            <w:r w:rsidR="00E51282">
              <w:rPr>
                <w:sz w:val="24"/>
                <w:szCs w:val="24"/>
              </w:rPr>
              <w:t>12/11/2024</w:t>
            </w:r>
            <w:r w:rsidR="00A76C38" w:rsidRPr="1C8BAA30">
              <w:rPr>
                <w:sz w:val="24"/>
                <w:szCs w:val="24"/>
              </w:rPr>
              <w:t xml:space="preserve"> </w:t>
            </w:r>
            <w:r w:rsidRPr="1C8BAA30">
              <w:rPr>
                <w:sz w:val="24"/>
                <w:szCs w:val="24"/>
              </w:rPr>
              <w:t>Meeting Minutes</w:t>
            </w:r>
          </w:p>
        </w:tc>
        <w:tc>
          <w:tcPr>
            <w:tcW w:w="3117" w:type="dxa"/>
            <w:gridSpan w:val="2"/>
          </w:tcPr>
          <w:p w14:paraId="34A09CB1" w14:textId="77777777" w:rsidR="002F12F3" w:rsidRPr="00D72644" w:rsidRDefault="00D7264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72644">
              <w:rPr>
                <w:sz w:val="24"/>
                <w:szCs w:val="24"/>
              </w:rPr>
              <w:t>Angela Shell</w:t>
            </w:r>
          </w:p>
        </w:tc>
      </w:tr>
      <w:tr w:rsidR="00D6763F" w:rsidRPr="00D72644" w14:paraId="38804C29" w14:textId="77777777" w:rsidTr="5AB6CFD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0" w:type="dxa"/>
          </w:tcPr>
          <w:p w14:paraId="626904F0" w14:textId="1C144E3F" w:rsidR="00D6763F" w:rsidRPr="00D569E3" w:rsidRDefault="43CFA0F7" w:rsidP="00E3375E">
            <w:pPr>
              <w:rPr>
                <w:b w:val="0"/>
                <w:bCs w:val="0"/>
                <w:sz w:val="24"/>
                <w:szCs w:val="24"/>
              </w:rPr>
            </w:pPr>
            <w:r w:rsidRPr="2493D965">
              <w:rPr>
                <w:b w:val="0"/>
                <w:bCs w:val="0"/>
                <w:sz w:val="24"/>
                <w:szCs w:val="24"/>
              </w:rPr>
              <w:t>1:1</w:t>
            </w:r>
            <w:r w:rsidR="6658FFF3" w:rsidRPr="2493D965">
              <w:rPr>
                <w:b w:val="0"/>
                <w:bCs w:val="0"/>
                <w:sz w:val="24"/>
                <w:szCs w:val="24"/>
              </w:rPr>
              <w:t>2</w:t>
            </w:r>
            <w:r w:rsidRPr="2493D965">
              <w:rPr>
                <w:b w:val="0"/>
                <w:bCs w:val="0"/>
                <w:sz w:val="24"/>
                <w:szCs w:val="24"/>
              </w:rPr>
              <w:t xml:space="preserve"> p.m.</w:t>
            </w:r>
          </w:p>
        </w:tc>
        <w:tc>
          <w:tcPr>
            <w:tcW w:w="5119" w:type="dxa"/>
          </w:tcPr>
          <w:p w14:paraId="71EF64CB" w14:textId="2B287FD1" w:rsidR="00D6763F" w:rsidRDefault="00D6763F" w:rsidP="00565E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view of Action Items</w:t>
            </w:r>
          </w:p>
        </w:tc>
        <w:tc>
          <w:tcPr>
            <w:tcW w:w="3117" w:type="dxa"/>
            <w:gridSpan w:val="2"/>
          </w:tcPr>
          <w:p w14:paraId="07FAB862" w14:textId="31F06472" w:rsidR="00D6763F" w:rsidRDefault="00E45E37" w:rsidP="000634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iane Lydon</w:t>
            </w:r>
          </w:p>
        </w:tc>
      </w:tr>
      <w:tr w:rsidR="00D6763F" w:rsidRPr="00D72644" w14:paraId="4CE8B417" w14:textId="77777777" w:rsidTr="5AB6CF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0" w:type="dxa"/>
          </w:tcPr>
          <w:p w14:paraId="19E692C1" w14:textId="474DCB51" w:rsidR="00D6763F" w:rsidRPr="00D72644" w:rsidRDefault="43CFA0F7" w:rsidP="00E3375E">
            <w:pPr>
              <w:rPr>
                <w:b w:val="0"/>
                <w:bCs w:val="0"/>
                <w:sz w:val="24"/>
                <w:szCs w:val="24"/>
              </w:rPr>
            </w:pPr>
            <w:r w:rsidRPr="2493D965">
              <w:rPr>
                <w:b w:val="0"/>
                <w:bCs w:val="0"/>
                <w:sz w:val="24"/>
                <w:szCs w:val="24"/>
              </w:rPr>
              <w:t>1:</w:t>
            </w:r>
            <w:r w:rsidR="529DF366" w:rsidRPr="2493D965">
              <w:rPr>
                <w:b w:val="0"/>
                <w:bCs w:val="0"/>
                <w:sz w:val="24"/>
                <w:szCs w:val="24"/>
              </w:rPr>
              <w:t>15</w:t>
            </w:r>
            <w:r w:rsidRPr="2493D965">
              <w:rPr>
                <w:b w:val="0"/>
                <w:bCs w:val="0"/>
                <w:sz w:val="24"/>
                <w:szCs w:val="24"/>
              </w:rPr>
              <w:t xml:space="preserve"> p.m. </w:t>
            </w:r>
          </w:p>
        </w:tc>
        <w:tc>
          <w:tcPr>
            <w:tcW w:w="5119" w:type="dxa"/>
          </w:tcPr>
          <w:p w14:paraId="3D98A924" w14:textId="505F3A41" w:rsidR="00D6763F" w:rsidRPr="00D72644" w:rsidRDefault="00D6763F" w:rsidP="00565E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bCs/>
                <w:iCs/>
                <w:sz w:val="24"/>
                <w:szCs w:val="24"/>
              </w:rPr>
              <w:t>DGS Update</w:t>
            </w:r>
          </w:p>
        </w:tc>
        <w:tc>
          <w:tcPr>
            <w:tcW w:w="3117" w:type="dxa"/>
            <w:gridSpan w:val="2"/>
          </w:tcPr>
          <w:p w14:paraId="249D984E" w14:textId="7DF43A8C" w:rsidR="00D6763F" w:rsidRPr="00D72644" w:rsidRDefault="00D6763F" w:rsidP="000634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gela Shell</w:t>
            </w:r>
          </w:p>
        </w:tc>
      </w:tr>
      <w:tr w:rsidR="00D6763F" w:rsidRPr="00D72644" w14:paraId="467CC711" w14:textId="77777777" w:rsidTr="5AB6CFD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0" w:type="dxa"/>
          </w:tcPr>
          <w:p w14:paraId="1651A256" w14:textId="39FD5FD8" w:rsidR="00D6763F" w:rsidRPr="00D72644" w:rsidRDefault="43CFA0F7" w:rsidP="00D22964">
            <w:pPr>
              <w:rPr>
                <w:b w:val="0"/>
                <w:bCs w:val="0"/>
                <w:sz w:val="24"/>
                <w:szCs w:val="24"/>
              </w:rPr>
            </w:pPr>
            <w:r w:rsidRPr="2493D965">
              <w:rPr>
                <w:b w:val="0"/>
                <w:bCs w:val="0"/>
                <w:sz w:val="24"/>
                <w:szCs w:val="24"/>
              </w:rPr>
              <w:t>1:</w:t>
            </w:r>
            <w:r w:rsidR="00C159C9">
              <w:rPr>
                <w:b w:val="0"/>
                <w:bCs w:val="0"/>
                <w:sz w:val="24"/>
                <w:szCs w:val="24"/>
              </w:rPr>
              <w:t>35</w:t>
            </w:r>
            <w:r w:rsidRPr="2493D965">
              <w:rPr>
                <w:b w:val="0"/>
                <w:bCs w:val="0"/>
                <w:sz w:val="24"/>
                <w:szCs w:val="24"/>
              </w:rPr>
              <w:t xml:space="preserve"> p.m.</w:t>
            </w:r>
          </w:p>
        </w:tc>
        <w:tc>
          <w:tcPr>
            <w:tcW w:w="5119" w:type="dxa"/>
          </w:tcPr>
          <w:p w14:paraId="54CD77C3" w14:textId="6383978B" w:rsidR="00D6763F" w:rsidRPr="000D1400" w:rsidRDefault="00D6763F" w:rsidP="000634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iCs/>
                <w:sz w:val="24"/>
                <w:szCs w:val="24"/>
              </w:rPr>
            </w:pPr>
            <w:r>
              <w:rPr>
                <w:sz w:val="24"/>
                <w:szCs w:val="24"/>
              </w:rPr>
              <w:t>CalVet Update</w:t>
            </w:r>
          </w:p>
        </w:tc>
        <w:tc>
          <w:tcPr>
            <w:tcW w:w="3117" w:type="dxa"/>
            <w:gridSpan w:val="2"/>
          </w:tcPr>
          <w:p w14:paraId="6978485B" w14:textId="4622EC9A" w:rsidR="00D6763F" w:rsidRPr="00563B2F" w:rsidRDefault="1D434F89" w:rsidP="2493D9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2493D965">
              <w:rPr>
                <w:sz w:val="24"/>
                <w:szCs w:val="24"/>
              </w:rPr>
              <w:t>Jamie Jones</w:t>
            </w:r>
          </w:p>
        </w:tc>
      </w:tr>
      <w:tr w:rsidR="00D6763F" w:rsidRPr="00D72644" w14:paraId="56785980" w14:textId="77777777" w:rsidTr="5AB6CF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0" w:type="dxa"/>
          </w:tcPr>
          <w:p w14:paraId="035681DB" w14:textId="525AA1B0" w:rsidR="00D6763F" w:rsidRPr="00D6763F" w:rsidRDefault="006D47D0" w:rsidP="00D6763F">
            <w:pPr>
              <w:rPr>
                <w:b w:val="0"/>
                <w:bCs w:val="0"/>
                <w:sz w:val="24"/>
                <w:szCs w:val="24"/>
              </w:rPr>
            </w:pPr>
            <w:r w:rsidRPr="2493D965">
              <w:rPr>
                <w:b w:val="0"/>
                <w:bCs w:val="0"/>
                <w:sz w:val="24"/>
                <w:szCs w:val="24"/>
              </w:rPr>
              <w:t>1:</w:t>
            </w:r>
            <w:r w:rsidR="002E7905">
              <w:rPr>
                <w:b w:val="0"/>
                <w:bCs w:val="0"/>
                <w:sz w:val="24"/>
                <w:szCs w:val="24"/>
              </w:rPr>
              <w:t>50</w:t>
            </w:r>
            <w:r w:rsidRPr="2493D965">
              <w:rPr>
                <w:b w:val="0"/>
                <w:bCs w:val="0"/>
                <w:sz w:val="24"/>
                <w:szCs w:val="24"/>
              </w:rPr>
              <w:t xml:space="preserve"> p.m</w:t>
            </w:r>
            <w:r w:rsidR="0066267B">
              <w:rPr>
                <w:b w:val="0"/>
                <w:bCs w:val="0"/>
                <w:sz w:val="24"/>
                <w:szCs w:val="24"/>
              </w:rPr>
              <w:t>.</w:t>
            </w:r>
          </w:p>
        </w:tc>
        <w:tc>
          <w:tcPr>
            <w:tcW w:w="5119" w:type="dxa"/>
          </w:tcPr>
          <w:p w14:paraId="28C05D8A" w14:textId="38523EBE" w:rsidR="00D6763F" w:rsidRPr="00E45E37" w:rsidRDefault="00E45E37" w:rsidP="00D6763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CalOSBA</w:t>
            </w:r>
            <w:proofErr w:type="spellEnd"/>
            <w:r>
              <w:rPr>
                <w:sz w:val="24"/>
                <w:szCs w:val="24"/>
              </w:rPr>
              <w:t xml:space="preserve"> &amp; </w:t>
            </w:r>
            <w:proofErr w:type="spellStart"/>
            <w:r>
              <w:rPr>
                <w:sz w:val="24"/>
                <w:szCs w:val="24"/>
              </w:rPr>
              <w:t>GoBiz</w:t>
            </w:r>
            <w:proofErr w:type="spellEnd"/>
            <w:r>
              <w:rPr>
                <w:sz w:val="24"/>
                <w:szCs w:val="24"/>
              </w:rPr>
              <w:t xml:space="preserve"> Update</w:t>
            </w:r>
          </w:p>
        </w:tc>
        <w:tc>
          <w:tcPr>
            <w:tcW w:w="3117" w:type="dxa"/>
            <w:gridSpan w:val="2"/>
          </w:tcPr>
          <w:p w14:paraId="76D14CB3" w14:textId="5AF61E9E" w:rsidR="00D6763F" w:rsidRPr="00F17030" w:rsidRDefault="00D6763F" w:rsidP="39127C96">
            <w:pPr>
              <w:spacing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normaltextrun"/>
                <w:rFonts w:ascii="Calibri" w:hAnsi="Calibri" w:cs="Calibri"/>
                <w:sz w:val="24"/>
                <w:szCs w:val="24"/>
              </w:rPr>
            </w:pPr>
            <w:r w:rsidRPr="39127C96">
              <w:rPr>
                <w:rStyle w:val="normaltextrun"/>
                <w:rFonts w:ascii="Calibri" w:hAnsi="Calibri" w:cs="Calibri"/>
                <w:sz w:val="24"/>
                <w:szCs w:val="24"/>
              </w:rPr>
              <w:t>Chris Earl</w:t>
            </w:r>
          </w:p>
        </w:tc>
      </w:tr>
      <w:tr w:rsidR="00D6763F" w:rsidRPr="00D72644" w14:paraId="40AF18BC" w14:textId="77777777" w:rsidTr="5AB6CFD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0" w:type="dxa"/>
          </w:tcPr>
          <w:p w14:paraId="3BEDA241" w14:textId="6D2BFF36" w:rsidR="00D6763F" w:rsidRPr="00345FD5" w:rsidRDefault="00C159C9" w:rsidP="00D22964">
            <w:pPr>
              <w:rPr>
                <w:b w:val="0"/>
                <w:bCs w:val="0"/>
                <w:strike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2:05</w:t>
            </w:r>
            <w:r w:rsidR="43CFA0F7" w:rsidRPr="2493D965">
              <w:rPr>
                <w:b w:val="0"/>
                <w:bCs w:val="0"/>
                <w:sz w:val="24"/>
                <w:szCs w:val="24"/>
              </w:rPr>
              <w:t xml:space="preserve"> p.m.</w:t>
            </w:r>
          </w:p>
        </w:tc>
        <w:tc>
          <w:tcPr>
            <w:tcW w:w="5119" w:type="dxa"/>
          </w:tcPr>
          <w:p w14:paraId="2676719B" w14:textId="490992ED" w:rsidR="00D6763F" w:rsidRPr="00345FD5" w:rsidRDefault="00D6763F" w:rsidP="000634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trike/>
                <w:sz w:val="24"/>
                <w:szCs w:val="24"/>
              </w:rPr>
            </w:pPr>
            <w:r>
              <w:rPr>
                <w:sz w:val="24"/>
                <w:szCs w:val="24"/>
              </w:rPr>
              <w:t>Legislative Update</w:t>
            </w:r>
          </w:p>
        </w:tc>
        <w:tc>
          <w:tcPr>
            <w:tcW w:w="3117" w:type="dxa"/>
            <w:gridSpan w:val="2"/>
          </w:tcPr>
          <w:p w14:paraId="28F1008E" w14:textId="66C0CD1A" w:rsidR="00D6763F" w:rsidRPr="00345FD5" w:rsidRDefault="001A3779" w:rsidP="005517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trike/>
                <w:sz w:val="24"/>
                <w:szCs w:val="24"/>
              </w:rPr>
            </w:pPr>
            <w:r>
              <w:rPr>
                <w:sz w:val="24"/>
                <w:szCs w:val="24"/>
              </w:rPr>
              <w:t>Corrina Roy</w:t>
            </w:r>
          </w:p>
        </w:tc>
      </w:tr>
      <w:tr w:rsidR="00D6763F" w:rsidRPr="00D72644" w14:paraId="00FFDCE3" w14:textId="77777777" w:rsidTr="5AB6CF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0" w:type="dxa"/>
          </w:tcPr>
          <w:p w14:paraId="1854B346" w14:textId="2FB68F47" w:rsidR="00D6763F" w:rsidRPr="00D72644" w:rsidRDefault="43CFA0F7" w:rsidP="00D22964">
            <w:pPr>
              <w:rPr>
                <w:b w:val="0"/>
                <w:bCs w:val="0"/>
                <w:sz w:val="24"/>
                <w:szCs w:val="24"/>
              </w:rPr>
            </w:pPr>
            <w:r w:rsidRPr="2493D965">
              <w:rPr>
                <w:b w:val="0"/>
                <w:bCs w:val="0"/>
                <w:sz w:val="24"/>
                <w:szCs w:val="24"/>
              </w:rPr>
              <w:t>2:</w:t>
            </w:r>
            <w:r w:rsidR="00C6551C">
              <w:rPr>
                <w:b w:val="0"/>
                <w:bCs w:val="0"/>
                <w:sz w:val="24"/>
                <w:szCs w:val="24"/>
              </w:rPr>
              <w:t>20</w:t>
            </w:r>
            <w:r w:rsidRPr="2493D965">
              <w:rPr>
                <w:b w:val="0"/>
                <w:bCs w:val="0"/>
                <w:sz w:val="24"/>
                <w:szCs w:val="24"/>
              </w:rPr>
              <w:t xml:space="preserve"> p.m.</w:t>
            </w:r>
          </w:p>
        </w:tc>
        <w:tc>
          <w:tcPr>
            <w:tcW w:w="5119" w:type="dxa"/>
          </w:tcPr>
          <w:p w14:paraId="046E4925" w14:textId="7CF09E2F" w:rsidR="00D6763F" w:rsidRPr="00886604" w:rsidRDefault="00D6763F" w:rsidP="000634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Break</w:t>
            </w:r>
          </w:p>
        </w:tc>
        <w:tc>
          <w:tcPr>
            <w:tcW w:w="3117" w:type="dxa"/>
            <w:gridSpan w:val="2"/>
          </w:tcPr>
          <w:p w14:paraId="15F8B336" w14:textId="0A1DA7EC" w:rsidR="00D6763F" w:rsidRPr="001412C2" w:rsidRDefault="00D6763F" w:rsidP="000634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ll</w:t>
            </w:r>
          </w:p>
        </w:tc>
      </w:tr>
      <w:tr w:rsidR="00D6763F" w:rsidRPr="00D72644" w14:paraId="156FCBF0" w14:textId="77777777" w:rsidTr="5AB6CFD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0" w:type="dxa"/>
          </w:tcPr>
          <w:p w14:paraId="5D909D33" w14:textId="09A97EE0" w:rsidR="00D6763F" w:rsidRPr="00731752" w:rsidRDefault="43CFA0F7" w:rsidP="00D22964">
            <w:pPr>
              <w:rPr>
                <w:b w:val="0"/>
                <w:bCs w:val="0"/>
                <w:sz w:val="24"/>
                <w:szCs w:val="24"/>
              </w:rPr>
            </w:pPr>
            <w:r w:rsidRPr="2493D965">
              <w:rPr>
                <w:b w:val="0"/>
                <w:bCs w:val="0"/>
                <w:sz w:val="24"/>
                <w:szCs w:val="24"/>
              </w:rPr>
              <w:t>2:</w:t>
            </w:r>
            <w:r w:rsidR="00C6551C">
              <w:rPr>
                <w:b w:val="0"/>
                <w:bCs w:val="0"/>
                <w:sz w:val="24"/>
                <w:szCs w:val="24"/>
              </w:rPr>
              <w:t>30</w:t>
            </w:r>
            <w:r w:rsidRPr="2493D965">
              <w:rPr>
                <w:b w:val="0"/>
                <w:bCs w:val="0"/>
                <w:sz w:val="24"/>
                <w:szCs w:val="24"/>
              </w:rPr>
              <w:t xml:space="preserve"> p.m.</w:t>
            </w:r>
          </w:p>
        </w:tc>
        <w:tc>
          <w:tcPr>
            <w:tcW w:w="5119" w:type="dxa"/>
          </w:tcPr>
          <w:p w14:paraId="0FEB9229" w14:textId="6CECBD4A" w:rsidR="00D6763F" w:rsidRPr="00E51282" w:rsidRDefault="00D6763F" w:rsidP="000634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5AB6CFDB">
              <w:rPr>
                <w:sz w:val="24"/>
                <w:szCs w:val="24"/>
              </w:rPr>
              <w:t>Procurement Updates</w:t>
            </w:r>
            <w:r w:rsidR="28837816" w:rsidRPr="5AB6CFDB">
              <w:rPr>
                <w:sz w:val="24"/>
                <w:szCs w:val="24"/>
              </w:rPr>
              <w:t xml:space="preserve">, LPAs </w:t>
            </w:r>
            <w:r w:rsidR="00E51282" w:rsidRPr="5AB6CFDB">
              <w:rPr>
                <w:sz w:val="24"/>
                <w:szCs w:val="24"/>
              </w:rPr>
              <w:t xml:space="preserve">– </w:t>
            </w:r>
            <w:r w:rsidRPr="5AB6CFDB">
              <w:rPr>
                <w:sz w:val="24"/>
                <w:szCs w:val="24"/>
              </w:rPr>
              <w:t>Acquisitions</w:t>
            </w:r>
          </w:p>
        </w:tc>
        <w:tc>
          <w:tcPr>
            <w:tcW w:w="3117" w:type="dxa"/>
            <w:gridSpan w:val="2"/>
          </w:tcPr>
          <w:p w14:paraId="5B52E032" w14:textId="48077C4C" w:rsidR="00D6763F" w:rsidRDefault="43CFA0F7" w:rsidP="000634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2493D965">
              <w:rPr>
                <w:sz w:val="24"/>
                <w:szCs w:val="24"/>
              </w:rPr>
              <w:t>Carol Bangs</w:t>
            </w:r>
          </w:p>
        </w:tc>
      </w:tr>
      <w:tr w:rsidR="00400FA4" w:rsidRPr="00D72644" w14:paraId="14CBBA15" w14:textId="77777777" w:rsidTr="5AB6CF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0" w:type="dxa"/>
          </w:tcPr>
          <w:p w14:paraId="7F997BB0" w14:textId="75864FE1" w:rsidR="00400FA4" w:rsidRPr="2493D965" w:rsidRDefault="00DF6245" w:rsidP="2493D965">
            <w:pPr>
              <w:rPr>
                <w:sz w:val="24"/>
                <w:szCs w:val="24"/>
              </w:rPr>
            </w:pPr>
            <w:r w:rsidRPr="2493D965">
              <w:rPr>
                <w:b w:val="0"/>
                <w:bCs w:val="0"/>
                <w:sz w:val="24"/>
                <w:szCs w:val="24"/>
              </w:rPr>
              <w:t>2:</w:t>
            </w:r>
            <w:r w:rsidR="00ED2223">
              <w:rPr>
                <w:b w:val="0"/>
                <w:bCs w:val="0"/>
                <w:sz w:val="24"/>
                <w:szCs w:val="24"/>
              </w:rPr>
              <w:t>50</w:t>
            </w:r>
            <w:r w:rsidRPr="2493D965">
              <w:rPr>
                <w:b w:val="0"/>
                <w:bCs w:val="0"/>
                <w:sz w:val="24"/>
                <w:szCs w:val="24"/>
              </w:rPr>
              <w:t xml:space="preserve"> p.m.</w:t>
            </w:r>
          </w:p>
        </w:tc>
        <w:tc>
          <w:tcPr>
            <w:tcW w:w="5119" w:type="dxa"/>
          </w:tcPr>
          <w:p w14:paraId="3E2B1B6E" w14:textId="3044DE7F" w:rsidR="00400FA4" w:rsidRPr="2493D965" w:rsidRDefault="00ED2223" w:rsidP="39127C9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2493D965">
              <w:rPr>
                <w:sz w:val="24"/>
                <w:szCs w:val="24"/>
              </w:rPr>
              <w:t>OSDS Branch Updates</w:t>
            </w:r>
            <w:r w:rsidRPr="39127C96">
              <w:rPr>
                <w:sz w:val="24"/>
                <w:szCs w:val="24"/>
              </w:rPr>
              <w:t xml:space="preserve"> </w:t>
            </w:r>
          </w:p>
        </w:tc>
        <w:tc>
          <w:tcPr>
            <w:tcW w:w="3117" w:type="dxa"/>
            <w:gridSpan w:val="2"/>
          </w:tcPr>
          <w:p w14:paraId="16C8149E" w14:textId="26EAB6B0" w:rsidR="00400FA4" w:rsidRPr="2493D965" w:rsidRDefault="00397B6C" w:rsidP="2493D9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on Gaskell</w:t>
            </w:r>
          </w:p>
        </w:tc>
      </w:tr>
      <w:tr w:rsidR="00D6763F" w:rsidRPr="00D72644" w14:paraId="13E12015" w14:textId="77777777" w:rsidTr="5AB6CFD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0" w:type="dxa"/>
          </w:tcPr>
          <w:p w14:paraId="26C7AD77" w14:textId="72B4EC09" w:rsidR="2493D965" w:rsidRDefault="00193D52" w:rsidP="2493D965">
            <w:pPr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3:00</w:t>
            </w:r>
            <w:r w:rsidR="2493D965" w:rsidRPr="2493D965">
              <w:rPr>
                <w:b w:val="0"/>
                <w:bCs w:val="0"/>
                <w:sz w:val="24"/>
                <w:szCs w:val="24"/>
              </w:rPr>
              <w:t xml:space="preserve"> p.m.</w:t>
            </w:r>
          </w:p>
        </w:tc>
        <w:tc>
          <w:tcPr>
            <w:tcW w:w="5119" w:type="dxa"/>
          </w:tcPr>
          <w:p w14:paraId="01F96D4E" w14:textId="18EC23A4" w:rsidR="2493D965" w:rsidRDefault="00ED2223" w:rsidP="2493D9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39127C96">
              <w:rPr>
                <w:sz w:val="24"/>
                <w:szCs w:val="24"/>
              </w:rPr>
              <w:t>AB 2019 &amp; SB/DVBE Mentorship Program Updat</w:t>
            </w:r>
            <w:r w:rsidR="00193D52">
              <w:rPr>
                <w:sz w:val="24"/>
                <w:szCs w:val="24"/>
              </w:rPr>
              <w:t>es</w:t>
            </w:r>
          </w:p>
        </w:tc>
        <w:tc>
          <w:tcPr>
            <w:tcW w:w="3117" w:type="dxa"/>
            <w:gridSpan w:val="2"/>
          </w:tcPr>
          <w:p w14:paraId="08F917A6" w14:textId="59ACCAA8" w:rsidR="2493D965" w:rsidRDefault="00193D52" w:rsidP="2493D9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da Draghici</w:t>
            </w:r>
          </w:p>
        </w:tc>
      </w:tr>
      <w:tr w:rsidR="00D6763F" w:rsidRPr="00D72644" w14:paraId="7981EAAD" w14:textId="77777777" w:rsidTr="5AB6CF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0" w:type="dxa"/>
          </w:tcPr>
          <w:p w14:paraId="11D8CB77" w14:textId="6497D7F6" w:rsidR="00D6763F" w:rsidRPr="00DD55B7" w:rsidRDefault="00C6551C" w:rsidP="00D22964">
            <w:pPr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3:</w:t>
            </w:r>
            <w:r w:rsidR="00193D52">
              <w:rPr>
                <w:b w:val="0"/>
                <w:bCs w:val="0"/>
                <w:sz w:val="24"/>
                <w:szCs w:val="24"/>
              </w:rPr>
              <w:t>05</w:t>
            </w:r>
            <w:r w:rsidR="43CFA0F7" w:rsidRPr="2493D965">
              <w:rPr>
                <w:b w:val="0"/>
                <w:bCs w:val="0"/>
                <w:sz w:val="24"/>
                <w:szCs w:val="24"/>
              </w:rPr>
              <w:t xml:space="preserve"> p.m.</w:t>
            </w:r>
          </w:p>
        </w:tc>
        <w:tc>
          <w:tcPr>
            <w:tcW w:w="5119" w:type="dxa"/>
          </w:tcPr>
          <w:p w14:paraId="76398838" w14:textId="0DB4BA15" w:rsidR="004D1FF4" w:rsidRDefault="00D6763F" w:rsidP="0080204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7F8B87C">
              <w:rPr>
                <w:sz w:val="24"/>
                <w:szCs w:val="24"/>
              </w:rPr>
              <w:t xml:space="preserve">Committee </w:t>
            </w:r>
            <w:r w:rsidR="006E0A0E">
              <w:rPr>
                <w:sz w:val="24"/>
                <w:szCs w:val="24"/>
              </w:rPr>
              <w:t xml:space="preserve">Update </w:t>
            </w:r>
            <w:r w:rsidR="004D1FF4">
              <w:rPr>
                <w:sz w:val="24"/>
                <w:szCs w:val="24"/>
              </w:rPr>
              <w:t>–</w:t>
            </w:r>
            <w:r w:rsidR="006E0A0E">
              <w:rPr>
                <w:sz w:val="24"/>
                <w:szCs w:val="24"/>
              </w:rPr>
              <w:t xml:space="preserve"> </w:t>
            </w:r>
            <w:r w:rsidR="004C2B16">
              <w:rPr>
                <w:sz w:val="24"/>
                <w:szCs w:val="24"/>
              </w:rPr>
              <w:t>Progress</w:t>
            </w:r>
            <w:r w:rsidR="004D1FF4">
              <w:rPr>
                <w:sz w:val="24"/>
                <w:szCs w:val="24"/>
              </w:rPr>
              <w:t xml:space="preserve"> on Strategic Goals </w:t>
            </w:r>
            <w:r w:rsidR="004C2B16">
              <w:rPr>
                <w:sz w:val="24"/>
                <w:szCs w:val="24"/>
              </w:rPr>
              <w:t xml:space="preserve"> </w:t>
            </w:r>
          </w:p>
          <w:p w14:paraId="2418BA10" w14:textId="3D64D004" w:rsidR="00D6763F" w:rsidRDefault="00D6763F" w:rsidP="0080204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  <w:r w:rsidR="0058571F">
              <w:rPr>
                <w:sz w:val="24"/>
                <w:szCs w:val="24"/>
              </w:rPr>
              <w:t>4</w:t>
            </w:r>
            <w:r w:rsidRPr="07F8B87C">
              <w:rPr>
                <w:sz w:val="24"/>
                <w:szCs w:val="24"/>
              </w:rPr>
              <w:t xml:space="preserve"> minutes per Committee</w:t>
            </w:r>
            <w:r w:rsidR="004D1FF4">
              <w:rPr>
                <w:sz w:val="24"/>
                <w:szCs w:val="24"/>
              </w:rPr>
              <w:t xml:space="preserve"> Chair</w:t>
            </w:r>
          </w:p>
          <w:p w14:paraId="63A6ABA9" w14:textId="188F985A" w:rsidR="00D6763F" w:rsidRDefault="00D6763F" w:rsidP="0080204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rocurement Processes </w:t>
            </w:r>
          </w:p>
          <w:p w14:paraId="22F4957B" w14:textId="77777777" w:rsidR="004D1FF4" w:rsidRDefault="00D6763F" w:rsidP="004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Outreach, Marketing, Education, and Training </w:t>
            </w:r>
          </w:p>
          <w:p w14:paraId="45024D67" w14:textId="1C1743D6" w:rsidR="00D6763F" w:rsidRDefault="00D6763F" w:rsidP="004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UF </w:t>
            </w:r>
          </w:p>
        </w:tc>
        <w:tc>
          <w:tcPr>
            <w:tcW w:w="3117" w:type="dxa"/>
            <w:gridSpan w:val="2"/>
          </w:tcPr>
          <w:p w14:paraId="645F18F2" w14:textId="77777777" w:rsidR="004D1FF4" w:rsidRDefault="004D1FF4" w:rsidP="008E230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arlotta Carter</w:t>
            </w:r>
          </w:p>
          <w:p w14:paraId="59F82C7B" w14:textId="77777777" w:rsidR="004D1FF4" w:rsidRDefault="004D1FF4" w:rsidP="008E230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rv Culter</w:t>
            </w:r>
          </w:p>
          <w:p w14:paraId="0460329A" w14:textId="24EC4E96" w:rsidR="00D6763F" w:rsidRPr="614C7213" w:rsidRDefault="004D1FF4" w:rsidP="008E230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Lee Cunningham </w:t>
            </w:r>
          </w:p>
        </w:tc>
      </w:tr>
      <w:tr w:rsidR="00D6763F" w:rsidRPr="00D72644" w14:paraId="4D6833CA" w14:textId="77777777" w:rsidTr="5AB6CFD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0" w:type="dxa"/>
          </w:tcPr>
          <w:p w14:paraId="575A3168" w14:textId="527C9B9F" w:rsidR="00D6763F" w:rsidRPr="00805FA5" w:rsidRDefault="43CFA0F7" w:rsidP="00D22964">
            <w:pPr>
              <w:rPr>
                <w:b w:val="0"/>
                <w:bCs w:val="0"/>
                <w:sz w:val="24"/>
                <w:szCs w:val="24"/>
              </w:rPr>
            </w:pPr>
            <w:r w:rsidRPr="2493D965">
              <w:rPr>
                <w:b w:val="0"/>
                <w:bCs w:val="0"/>
                <w:sz w:val="24"/>
                <w:szCs w:val="24"/>
              </w:rPr>
              <w:t>3:</w:t>
            </w:r>
            <w:r w:rsidR="0AB19104" w:rsidRPr="2493D965">
              <w:rPr>
                <w:b w:val="0"/>
                <w:bCs w:val="0"/>
                <w:sz w:val="24"/>
                <w:szCs w:val="24"/>
              </w:rPr>
              <w:t>4</w:t>
            </w:r>
            <w:r w:rsidR="00397B6C">
              <w:rPr>
                <w:b w:val="0"/>
                <w:bCs w:val="0"/>
                <w:sz w:val="24"/>
                <w:szCs w:val="24"/>
              </w:rPr>
              <w:t>7</w:t>
            </w:r>
            <w:r w:rsidRPr="2493D965">
              <w:rPr>
                <w:b w:val="0"/>
                <w:bCs w:val="0"/>
                <w:sz w:val="24"/>
                <w:szCs w:val="24"/>
              </w:rPr>
              <w:t xml:space="preserve"> p.m.</w:t>
            </w:r>
          </w:p>
        </w:tc>
        <w:tc>
          <w:tcPr>
            <w:tcW w:w="5119" w:type="dxa"/>
          </w:tcPr>
          <w:p w14:paraId="3A263667" w14:textId="36ED6AF4" w:rsidR="00D6763F" w:rsidRDefault="00D6763F" w:rsidP="000634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view of New Action Items</w:t>
            </w:r>
          </w:p>
        </w:tc>
        <w:tc>
          <w:tcPr>
            <w:tcW w:w="3117" w:type="dxa"/>
            <w:gridSpan w:val="2"/>
          </w:tcPr>
          <w:p w14:paraId="6701DC2A" w14:textId="50EFC41C" w:rsidR="00D6763F" w:rsidRDefault="00B06358" w:rsidP="008E230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iane Lydon</w:t>
            </w:r>
          </w:p>
        </w:tc>
      </w:tr>
      <w:tr w:rsidR="00D6763F" w:rsidRPr="00D72644" w14:paraId="365F1FF5" w14:textId="77777777" w:rsidTr="5AB6CF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0" w:type="dxa"/>
          </w:tcPr>
          <w:p w14:paraId="07F4801A" w14:textId="3C81B800" w:rsidR="00D6763F" w:rsidRPr="00AC1C35" w:rsidRDefault="00D6763F" w:rsidP="00802046">
            <w:pPr>
              <w:rPr>
                <w:b w:val="0"/>
                <w:bCs w:val="0"/>
                <w:sz w:val="24"/>
                <w:szCs w:val="24"/>
              </w:rPr>
            </w:pPr>
            <w:r w:rsidRPr="56343B96">
              <w:rPr>
                <w:b w:val="0"/>
                <w:bCs w:val="0"/>
                <w:sz w:val="24"/>
                <w:szCs w:val="24"/>
              </w:rPr>
              <w:t>3:</w:t>
            </w:r>
            <w:r w:rsidR="00397B6C">
              <w:rPr>
                <w:b w:val="0"/>
                <w:bCs w:val="0"/>
                <w:sz w:val="24"/>
                <w:szCs w:val="24"/>
              </w:rPr>
              <w:t>50</w:t>
            </w:r>
            <w:r w:rsidRPr="56343B96">
              <w:rPr>
                <w:b w:val="0"/>
                <w:bCs w:val="0"/>
                <w:sz w:val="24"/>
                <w:szCs w:val="24"/>
              </w:rPr>
              <w:t xml:space="preserve"> p.m.</w:t>
            </w:r>
          </w:p>
        </w:tc>
        <w:tc>
          <w:tcPr>
            <w:tcW w:w="5119" w:type="dxa"/>
          </w:tcPr>
          <w:p w14:paraId="49E322A9" w14:textId="02A942BD" w:rsidR="00D6763F" w:rsidRDefault="00D6763F" w:rsidP="0080204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54E2D131">
              <w:rPr>
                <w:sz w:val="24"/>
                <w:szCs w:val="24"/>
              </w:rPr>
              <w:t>Public Comment Period: 2 minutes per person</w:t>
            </w:r>
          </w:p>
        </w:tc>
        <w:tc>
          <w:tcPr>
            <w:tcW w:w="3117" w:type="dxa"/>
            <w:gridSpan w:val="2"/>
          </w:tcPr>
          <w:p w14:paraId="29B59698" w14:textId="5AF4CAF5" w:rsidR="00D6763F" w:rsidRPr="51B4C3EE" w:rsidRDefault="00D6763F" w:rsidP="0080204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F9439F">
              <w:rPr>
                <w:iCs/>
                <w:sz w:val="24"/>
                <w:szCs w:val="24"/>
              </w:rPr>
              <w:t>Public</w:t>
            </w:r>
          </w:p>
        </w:tc>
      </w:tr>
      <w:tr w:rsidR="00D6763F" w:rsidRPr="00D72644" w14:paraId="1AC939BD" w14:textId="77777777" w:rsidTr="5AB6CFD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0" w:type="dxa"/>
          </w:tcPr>
          <w:p w14:paraId="79F87CC8" w14:textId="31533519" w:rsidR="00D6763F" w:rsidRDefault="00D6763F" w:rsidP="00802046">
            <w:pPr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4</w:t>
            </w:r>
            <w:r w:rsidRPr="00527F90">
              <w:rPr>
                <w:b w:val="0"/>
                <w:sz w:val="24"/>
                <w:szCs w:val="24"/>
              </w:rPr>
              <w:t>:00 p.m.</w:t>
            </w:r>
          </w:p>
        </w:tc>
        <w:tc>
          <w:tcPr>
            <w:tcW w:w="5119" w:type="dxa"/>
          </w:tcPr>
          <w:p w14:paraId="4CD80FA6" w14:textId="1917D19A" w:rsidR="00D6763F" w:rsidRDefault="00D6763F" w:rsidP="008020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djournment</w:t>
            </w:r>
          </w:p>
        </w:tc>
        <w:tc>
          <w:tcPr>
            <w:tcW w:w="3117" w:type="dxa"/>
            <w:gridSpan w:val="2"/>
          </w:tcPr>
          <w:p w14:paraId="17DD2B0C" w14:textId="7B4032BE" w:rsidR="00D6763F" w:rsidRDefault="43CFA0F7" w:rsidP="008020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2493D965">
              <w:rPr>
                <w:sz w:val="24"/>
                <w:szCs w:val="24"/>
              </w:rPr>
              <w:t>Angela Shell</w:t>
            </w:r>
          </w:p>
        </w:tc>
      </w:tr>
    </w:tbl>
    <w:p w14:paraId="24A06DE2" w14:textId="2E38A0D1" w:rsidR="008362DB" w:rsidRPr="00D627A5" w:rsidRDefault="008362DB" w:rsidP="009D7956">
      <w:pPr>
        <w:pBdr>
          <w:top w:val="single" w:sz="12" w:space="0" w:color="auto"/>
        </w:pBdr>
        <w:spacing w:before="120" w:after="0" w:line="240" w:lineRule="auto"/>
        <w:jc w:val="center"/>
        <w:rPr>
          <w:rFonts w:eastAsia="Times New Roman" w:cs="Arial"/>
          <w:bCs/>
          <w:sz w:val="24"/>
          <w:szCs w:val="24"/>
        </w:rPr>
      </w:pPr>
      <w:r w:rsidRPr="00D627A5">
        <w:rPr>
          <w:rFonts w:eastAsia="Times New Roman" w:cs="Arial"/>
          <w:bCs/>
          <w:sz w:val="24"/>
          <w:szCs w:val="24"/>
        </w:rPr>
        <w:t xml:space="preserve">Next </w:t>
      </w:r>
      <w:r w:rsidR="00866F8D">
        <w:rPr>
          <w:rFonts w:eastAsia="Times New Roman" w:cs="Arial"/>
          <w:bCs/>
          <w:sz w:val="24"/>
          <w:szCs w:val="24"/>
        </w:rPr>
        <w:t>Quarterly</w:t>
      </w:r>
      <w:r w:rsidR="006248C5">
        <w:rPr>
          <w:rFonts w:eastAsia="Times New Roman" w:cs="Arial"/>
          <w:bCs/>
          <w:sz w:val="24"/>
          <w:szCs w:val="24"/>
        </w:rPr>
        <w:t xml:space="preserve"> </w:t>
      </w:r>
      <w:r w:rsidRPr="00D627A5">
        <w:rPr>
          <w:rFonts w:eastAsia="Times New Roman" w:cs="Arial"/>
          <w:bCs/>
          <w:sz w:val="24"/>
          <w:szCs w:val="24"/>
        </w:rPr>
        <w:t>Meeting</w:t>
      </w:r>
    </w:p>
    <w:p w14:paraId="39A44939" w14:textId="3AD0029C" w:rsidR="00761965" w:rsidRPr="00D627A5" w:rsidRDefault="008C4DF0" w:rsidP="008362DB">
      <w:pPr>
        <w:tabs>
          <w:tab w:val="left" w:pos="6840"/>
        </w:tabs>
        <w:spacing w:after="0" w:line="240" w:lineRule="auto"/>
        <w:jc w:val="center"/>
        <w:rPr>
          <w:rFonts w:eastAsia="Times New Roman" w:cs="Arial"/>
          <w:bCs/>
          <w:sz w:val="24"/>
          <w:szCs w:val="24"/>
        </w:rPr>
      </w:pPr>
      <w:r w:rsidRPr="00D627A5">
        <w:rPr>
          <w:rFonts w:eastAsia="Times New Roman" w:cs="Arial"/>
          <w:bCs/>
          <w:sz w:val="24"/>
          <w:szCs w:val="24"/>
        </w:rPr>
        <w:t>Date</w:t>
      </w:r>
      <w:r w:rsidR="00761965" w:rsidRPr="00D627A5">
        <w:rPr>
          <w:rFonts w:eastAsia="Times New Roman" w:cs="Arial"/>
          <w:bCs/>
          <w:sz w:val="24"/>
          <w:szCs w:val="24"/>
        </w:rPr>
        <w:t xml:space="preserve">: </w:t>
      </w:r>
      <w:r w:rsidR="001B0B29">
        <w:rPr>
          <w:rFonts w:eastAsia="Times New Roman" w:cs="Arial"/>
          <w:bCs/>
          <w:sz w:val="24"/>
          <w:szCs w:val="24"/>
        </w:rPr>
        <w:t>June 4</w:t>
      </w:r>
      <w:r w:rsidR="000D4353">
        <w:rPr>
          <w:rFonts w:eastAsia="Times New Roman" w:cs="Arial"/>
          <w:bCs/>
          <w:sz w:val="24"/>
          <w:szCs w:val="24"/>
        </w:rPr>
        <w:t>, 202</w:t>
      </w:r>
      <w:r w:rsidR="00E97479">
        <w:rPr>
          <w:rFonts w:eastAsia="Times New Roman" w:cs="Arial"/>
          <w:bCs/>
          <w:sz w:val="24"/>
          <w:szCs w:val="24"/>
        </w:rPr>
        <w:t>5</w:t>
      </w:r>
    </w:p>
    <w:p w14:paraId="22146C5C" w14:textId="1A2F86D7" w:rsidR="008362DB" w:rsidRPr="00D627A5" w:rsidRDefault="00D627A5" w:rsidP="008362DB">
      <w:pPr>
        <w:tabs>
          <w:tab w:val="left" w:pos="6840"/>
        </w:tabs>
        <w:spacing w:after="0" w:line="240" w:lineRule="auto"/>
        <w:jc w:val="center"/>
        <w:rPr>
          <w:rFonts w:eastAsia="Times New Roman" w:cs="Arial"/>
          <w:bCs/>
          <w:sz w:val="24"/>
          <w:szCs w:val="24"/>
        </w:rPr>
      </w:pPr>
      <w:r w:rsidRPr="00D627A5">
        <w:rPr>
          <w:rFonts w:eastAsia="Times New Roman" w:cs="Arial"/>
          <w:bCs/>
          <w:sz w:val="24"/>
          <w:szCs w:val="24"/>
        </w:rPr>
        <w:t xml:space="preserve">Time: </w:t>
      </w:r>
      <w:r w:rsidR="00761965" w:rsidRPr="00D627A5">
        <w:rPr>
          <w:rFonts w:eastAsia="Times New Roman" w:cs="Arial"/>
          <w:bCs/>
          <w:sz w:val="24"/>
          <w:szCs w:val="24"/>
        </w:rPr>
        <w:t>1</w:t>
      </w:r>
      <w:r w:rsidRPr="00D627A5">
        <w:rPr>
          <w:rFonts w:eastAsia="Times New Roman" w:cs="Arial"/>
          <w:bCs/>
          <w:sz w:val="24"/>
          <w:szCs w:val="24"/>
        </w:rPr>
        <w:t xml:space="preserve"> - </w:t>
      </w:r>
      <w:r w:rsidR="009C2A28">
        <w:rPr>
          <w:rFonts w:eastAsia="Times New Roman" w:cs="Arial"/>
          <w:bCs/>
          <w:sz w:val="24"/>
          <w:szCs w:val="24"/>
        </w:rPr>
        <w:t>4</w:t>
      </w:r>
      <w:r w:rsidR="00761965" w:rsidRPr="00D627A5">
        <w:rPr>
          <w:rFonts w:eastAsia="Times New Roman" w:cs="Arial"/>
          <w:bCs/>
          <w:sz w:val="24"/>
          <w:szCs w:val="24"/>
        </w:rPr>
        <w:t xml:space="preserve"> p.m.</w:t>
      </w:r>
    </w:p>
    <w:p w14:paraId="048DD393" w14:textId="651CDA2B" w:rsidR="008362DB" w:rsidRPr="00D627A5" w:rsidRDefault="008C4DF0" w:rsidP="3E9C760F">
      <w:pPr>
        <w:tabs>
          <w:tab w:val="left" w:pos="6840"/>
        </w:tabs>
        <w:spacing w:after="120" w:line="240" w:lineRule="auto"/>
        <w:jc w:val="center"/>
        <w:rPr>
          <w:rFonts w:eastAsia="Times New Roman" w:cs="Arial"/>
          <w:sz w:val="24"/>
          <w:szCs w:val="24"/>
        </w:rPr>
      </w:pPr>
      <w:r w:rsidRPr="589ACCAE">
        <w:rPr>
          <w:rFonts w:eastAsia="Times New Roman" w:cs="Arial"/>
          <w:sz w:val="24"/>
          <w:szCs w:val="24"/>
        </w:rPr>
        <w:t>Location</w:t>
      </w:r>
      <w:r w:rsidR="00B8604A" w:rsidRPr="589ACCAE">
        <w:rPr>
          <w:rFonts w:eastAsia="Times New Roman" w:cs="Arial"/>
          <w:sz w:val="24"/>
          <w:szCs w:val="24"/>
        </w:rPr>
        <w:t>:</w:t>
      </w:r>
      <w:r w:rsidR="00761965" w:rsidRPr="589ACCAE">
        <w:rPr>
          <w:rFonts w:eastAsia="Times New Roman" w:cs="Arial"/>
          <w:sz w:val="24"/>
          <w:szCs w:val="24"/>
        </w:rPr>
        <w:t xml:space="preserve"> </w:t>
      </w:r>
      <w:r w:rsidR="000E6B1B" w:rsidRPr="589ACCAE">
        <w:rPr>
          <w:rFonts w:eastAsia="Times New Roman" w:cs="Arial"/>
          <w:sz w:val="24"/>
          <w:szCs w:val="24"/>
        </w:rPr>
        <w:t xml:space="preserve">DGS Ziggurat, </w:t>
      </w:r>
      <w:r w:rsidR="007D3E7F">
        <w:rPr>
          <w:rFonts w:eastAsia="Times New Roman" w:cs="Arial"/>
          <w:sz w:val="24"/>
          <w:szCs w:val="24"/>
        </w:rPr>
        <w:t>8</w:t>
      </w:r>
      <w:r w:rsidR="007D3E7F" w:rsidRPr="007D3E7F">
        <w:rPr>
          <w:rFonts w:eastAsia="Times New Roman" w:cs="Arial"/>
          <w:sz w:val="24"/>
          <w:szCs w:val="24"/>
          <w:vertAlign w:val="superscript"/>
        </w:rPr>
        <w:t>th</w:t>
      </w:r>
      <w:r w:rsidR="007D3E7F">
        <w:rPr>
          <w:rFonts w:eastAsia="Times New Roman" w:cs="Arial"/>
          <w:sz w:val="24"/>
          <w:szCs w:val="24"/>
        </w:rPr>
        <w:t xml:space="preserve"> </w:t>
      </w:r>
      <w:r w:rsidR="000E6B1B" w:rsidRPr="589ACCAE">
        <w:rPr>
          <w:rFonts w:eastAsia="Times New Roman" w:cs="Arial"/>
          <w:sz w:val="24"/>
          <w:szCs w:val="24"/>
        </w:rPr>
        <w:t xml:space="preserve">Floor, </w:t>
      </w:r>
      <w:r w:rsidR="00330843" w:rsidRPr="589ACCAE">
        <w:rPr>
          <w:rFonts w:eastAsia="Times New Roman" w:cs="Arial"/>
          <w:sz w:val="24"/>
          <w:szCs w:val="24"/>
        </w:rPr>
        <w:t xml:space="preserve">Executive </w:t>
      </w:r>
      <w:r w:rsidR="007D3E7F">
        <w:rPr>
          <w:rFonts w:eastAsia="Times New Roman" w:cs="Arial"/>
          <w:sz w:val="24"/>
          <w:szCs w:val="24"/>
        </w:rPr>
        <w:t>Board</w:t>
      </w:r>
      <w:r w:rsidR="00330843" w:rsidRPr="589ACCAE">
        <w:rPr>
          <w:rFonts w:eastAsia="Times New Roman" w:cs="Arial"/>
          <w:sz w:val="24"/>
          <w:szCs w:val="24"/>
        </w:rPr>
        <w:t xml:space="preserve"> Room</w:t>
      </w:r>
      <w:r w:rsidR="000E6B1B" w:rsidRPr="589ACCAE">
        <w:rPr>
          <w:rFonts w:eastAsia="Times New Roman" w:cs="Arial"/>
          <w:sz w:val="24"/>
          <w:szCs w:val="24"/>
        </w:rPr>
        <w:t xml:space="preserve"> and</w:t>
      </w:r>
      <w:r w:rsidR="0046622F" w:rsidRPr="589ACCAE">
        <w:rPr>
          <w:rFonts w:eastAsia="Times New Roman" w:cs="Arial"/>
          <w:sz w:val="24"/>
          <w:szCs w:val="24"/>
        </w:rPr>
        <w:t xml:space="preserve"> </w:t>
      </w:r>
      <w:r w:rsidR="00330843" w:rsidRPr="589ACCAE">
        <w:rPr>
          <w:rFonts w:eastAsia="Times New Roman" w:cs="Arial"/>
          <w:sz w:val="24"/>
          <w:szCs w:val="24"/>
        </w:rPr>
        <w:t>v</w:t>
      </w:r>
      <w:r w:rsidR="007B2257" w:rsidRPr="589ACCAE">
        <w:rPr>
          <w:rFonts w:eastAsia="Times New Roman" w:cs="Arial"/>
          <w:sz w:val="24"/>
          <w:szCs w:val="24"/>
        </w:rPr>
        <w:t>irtual</w:t>
      </w:r>
      <w:r w:rsidR="000E6B1B" w:rsidRPr="589ACCAE">
        <w:rPr>
          <w:rFonts w:eastAsia="Times New Roman" w:cs="Arial"/>
          <w:sz w:val="24"/>
          <w:szCs w:val="24"/>
        </w:rPr>
        <w:t xml:space="preserve"> on Zoom</w:t>
      </w:r>
    </w:p>
    <w:p w14:paraId="4FFA7330" w14:textId="4BC6155C" w:rsidR="008362DB" w:rsidRPr="008362DB" w:rsidRDefault="008362DB" w:rsidP="008362DB">
      <w:pPr>
        <w:pBdr>
          <w:top w:val="single" w:sz="12" w:space="12" w:color="auto"/>
        </w:pBdr>
        <w:tabs>
          <w:tab w:val="left" w:pos="6840"/>
        </w:tabs>
        <w:spacing w:after="0" w:line="240" w:lineRule="auto"/>
        <w:rPr>
          <w:rFonts w:eastAsia="Times New Roman" w:cs="Arial"/>
          <w:bCs/>
          <w:sz w:val="24"/>
        </w:rPr>
      </w:pPr>
      <w:r w:rsidRPr="002B0330">
        <w:rPr>
          <w:rFonts w:eastAsia="Times New Roman" w:cs="Arial"/>
          <w:b/>
          <w:sz w:val="24"/>
        </w:rPr>
        <w:t>Bagley</w:t>
      </w:r>
      <w:r w:rsidR="007244C8" w:rsidRPr="002B0330">
        <w:rPr>
          <w:rFonts w:eastAsia="Times New Roman" w:cs="Arial"/>
          <w:b/>
          <w:sz w:val="24"/>
        </w:rPr>
        <w:t>-</w:t>
      </w:r>
      <w:r w:rsidRPr="002B0330">
        <w:rPr>
          <w:rFonts w:eastAsia="Times New Roman" w:cs="Arial"/>
          <w:b/>
          <w:sz w:val="24"/>
        </w:rPr>
        <w:t>Keene Open Meeting Act</w:t>
      </w:r>
      <w:r w:rsidRPr="008362DB">
        <w:rPr>
          <w:rFonts w:eastAsia="Times New Roman" w:cs="Arial"/>
          <w:b/>
          <w:bCs/>
          <w:sz w:val="24"/>
        </w:rPr>
        <w:t xml:space="preserve"> </w:t>
      </w:r>
      <w:r w:rsidRPr="008362DB">
        <w:rPr>
          <w:rFonts w:eastAsia="Times New Roman" w:cs="Arial"/>
          <w:bCs/>
          <w:sz w:val="24"/>
        </w:rPr>
        <w:t>–</w:t>
      </w:r>
      <w:r w:rsidR="00CB00CD">
        <w:rPr>
          <w:rFonts w:eastAsia="Times New Roman" w:cs="Arial"/>
          <w:bCs/>
          <w:sz w:val="24"/>
        </w:rPr>
        <w:t xml:space="preserve"> </w:t>
      </w:r>
      <w:r w:rsidRPr="008362DB">
        <w:rPr>
          <w:rFonts w:eastAsia="Times New Roman" w:cs="Arial"/>
          <w:bCs/>
          <w:sz w:val="24"/>
        </w:rPr>
        <w:t xml:space="preserve">DGS follows this </w:t>
      </w:r>
      <w:r w:rsidR="00906434">
        <w:rPr>
          <w:rFonts w:eastAsia="Times New Roman" w:cs="Arial"/>
          <w:bCs/>
          <w:sz w:val="24"/>
        </w:rPr>
        <w:t>a</w:t>
      </w:r>
      <w:r w:rsidRPr="008362DB">
        <w:rPr>
          <w:rFonts w:eastAsia="Times New Roman" w:cs="Arial"/>
          <w:bCs/>
          <w:sz w:val="24"/>
        </w:rPr>
        <w:t xml:space="preserve">ct in </w:t>
      </w:r>
      <w:r w:rsidR="00CB00CD">
        <w:rPr>
          <w:rFonts w:eastAsia="Times New Roman" w:cs="Arial"/>
          <w:bCs/>
          <w:sz w:val="24"/>
        </w:rPr>
        <w:t>its</w:t>
      </w:r>
      <w:r w:rsidR="00FF3BA3">
        <w:rPr>
          <w:rFonts w:eastAsia="Times New Roman" w:cs="Arial"/>
          <w:bCs/>
          <w:sz w:val="24"/>
        </w:rPr>
        <w:t xml:space="preserve"> conduct of council </w:t>
      </w:r>
      <w:r w:rsidRPr="008362DB">
        <w:rPr>
          <w:rFonts w:eastAsia="Times New Roman" w:cs="Arial"/>
          <w:bCs/>
          <w:sz w:val="24"/>
        </w:rPr>
        <w:t xml:space="preserve">meetings. This meeting is open to the public and </w:t>
      </w:r>
      <w:r w:rsidRPr="008362DB">
        <w:rPr>
          <w:rFonts w:eastAsia="Times New Roman" w:cs="Arial"/>
          <w:bCs/>
          <w:sz w:val="24"/>
          <w:u w:val="single"/>
        </w:rPr>
        <w:t>only items on this agenda</w:t>
      </w:r>
      <w:r w:rsidRPr="008362DB">
        <w:rPr>
          <w:rFonts w:eastAsia="Times New Roman" w:cs="Arial"/>
          <w:bCs/>
          <w:sz w:val="24"/>
        </w:rPr>
        <w:t xml:space="preserve"> may be transacted or discussed. See </w:t>
      </w:r>
      <w:hyperlink r:id="rId14" w:history="1">
        <w:r w:rsidRPr="009D5A0B">
          <w:rPr>
            <w:rStyle w:val="Hyperlink"/>
            <w:rFonts w:eastAsia="Times New Roman" w:cs="Arial"/>
            <w:bCs/>
            <w:sz w:val="24"/>
          </w:rPr>
          <w:t>Government Code Sect. 11125(</w:t>
        </w:r>
        <w:r w:rsidR="007244C8" w:rsidRPr="009D5A0B">
          <w:rPr>
            <w:rStyle w:val="Hyperlink"/>
            <w:rFonts w:eastAsia="Times New Roman" w:cs="Arial"/>
            <w:bCs/>
            <w:sz w:val="24"/>
          </w:rPr>
          <w:t>b</w:t>
        </w:r>
        <w:r w:rsidRPr="009D5A0B">
          <w:rPr>
            <w:rStyle w:val="Hyperlink"/>
            <w:rFonts w:eastAsia="Times New Roman" w:cs="Arial"/>
            <w:bCs/>
            <w:sz w:val="24"/>
          </w:rPr>
          <w:t>)</w:t>
        </w:r>
      </w:hyperlink>
      <w:r w:rsidR="009D5A0B">
        <w:rPr>
          <w:rFonts w:eastAsia="Times New Roman" w:cs="Arial"/>
          <w:bCs/>
          <w:sz w:val="24"/>
        </w:rPr>
        <w:t>.</w:t>
      </w:r>
    </w:p>
    <w:p w14:paraId="5621C889" w14:textId="644E1081" w:rsidR="002F12F3" w:rsidRPr="002E34C7" w:rsidRDefault="008362DB" w:rsidP="00761965">
      <w:pPr>
        <w:tabs>
          <w:tab w:val="left" w:pos="6840"/>
        </w:tabs>
        <w:spacing w:before="160" w:line="240" w:lineRule="auto"/>
        <w:rPr>
          <w:sz w:val="24"/>
          <w:szCs w:val="24"/>
        </w:rPr>
      </w:pPr>
      <w:r w:rsidRPr="008362DB">
        <w:rPr>
          <w:rFonts w:eastAsia="Times New Roman" w:cs="Arial"/>
          <w:b/>
          <w:bCs/>
          <w:color w:val="000000"/>
          <w:sz w:val="24"/>
          <w:szCs w:val="20"/>
        </w:rPr>
        <w:t>Americans with Disabilities Act (ADA</w:t>
      </w:r>
      <w:r w:rsidRPr="008362DB">
        <w:rPr>
          <w:rFonts w:eastAsia="Times New Roman" w:cs="Arial"/>
          <w:b/>
          <w:bCs/>
          <w:sz w:val="24"/>
          <w:szCs w:val="20"/>
        </w:rPr>
        <w:t>):</w:t>
      </w:r>
      <w:r w:rsidRPr="008362DB">
        <w:rPr>
          <w:rFonts w:eastAsia="Times New Roman" w:cs="Arial"/>
          <w:bCs/>
          <w:sz w:val="24"/>
          <w:szCs w:val="20"/>
        </w:rPr>
        <w:t xml:space="preserve"> Persons with disabilities requiring r</w:t>
      </w:r>
      <w:r w:rsidRPr="008362DB">
        <w:rPr>
          <w:rFonts w:eastAsia="Times New Roman" w:cs="Arial"/>
          <w:sz w:val="24"/>
          <w:szCs w:val="20"/>
        </w:rPr>
        <w:t xml:space="preserve">easonable </w:t>
      </w:r>
      <w:r w:rsidR="00D644E5">
        <w:rPr>
          <w:rFonts w:eastAsia="Times New Roman" w:cs="Arial"/>
          <w:sz w:val="24"/>
          <w:szCs w:val="20"/>
        </w:rPr>
        <w:t>accommodations</w:t>
      </w:r>
      <w:r w:rsidRPr="008362DB">
        <w:rPr>
          <w:rFonts w:eastAsia="Times New Roman" w:cs="Arial"/>
          <w:sz w:val="24"/>
          <w:szCs w:val="20"/>
        </w:rPr>
        <w:t xml:space="preserve"> to participate in the meeting should</w:t>
      </w:r>
      <w:r w:rsidRPr="008362DB">
        <w:rPr>
          <w:rFonts w:eastAsia="Times New Roman" w:cs="Arial"/>
          <w:b/>
          <w:sz w:val="24"/>
          <w:szCs w:val="20"/>
        </w:rPr>
        <w:t xml:space="preserve"> </w:t>
      </w:r>
      <w:r w:rsidRPr="008362DB">
        <w:rPr>
          <w:rFonts w:eastAsia="Times New Roman" w:cs="Arial"/>
          <w:sz w:val="24"/>
          <w:szCs w:val="20"/>
        </w:rPr>
        <w:t>provide their request</w:t>
      </w:r>
      <w:r w:rsidRPr="008362DB">
        <w:rPr>
          <w:rFonts w:eastAsia="Times New Roman" w:cs="Arial"/>
          <w:b/>
          <w:sz w:val="24"/>
          <w:szCs w:val="20"/>
        </w:rPr>
        <w:t xml:space="preserve"> </w:t>
      </w:r>
      <w:r w:rsidRPr="008362DB">
        <w:rPr>
          <w:rFonts w:eastAsia="Times New Roman" w:cs="Arial"/>
          <w:sz w:val="24"/>
          <w:szCs w:val="20"/>
        </w:rPr>
        <w:t>to</w:t>
      </w:r>
      <w:r w:rsidRPr="008362DB">
        <w:rPr>
          <w:rFonts w:eastAsia="Times New Roman" w:cs="Arial"/>
          <w:b/>
          <w:sz w:val="24"/>
          <w:szCs w:val="20"/>
        </w:rPr>
        <w:t xml:space="preserve"> </w:t>
      </w:r>
      <w:r w:rsidR="001B0B29">
        <w:rPr>
          <w:rFonts w:eastAsia="Times New Roman" w:cs="Arial"/>
          <w:b/>
          <w:sz w:val="24"/>
          <w:szCs w:val="20"/>
        </w:rPr>
        <w:t>Diane Lydon</w:t>
      </w:r>
      <w:r w:rsidRPr="008362DB">
        <w:rPr>
          <w:rFonts w:eastAsia="Times New Roman" w:cs="Arial"/>
          <w:b/>
          <w:sz w:val="24"/>
          <w:szCs w:val="20"/>
        </w:rPr>
        <w:t xml:space="preserve"> </w:t>
      </w:r>
      <w:r w:rsidRPr="008362DB">
        <w:rPr>
          <w:rFonts w:eastAsia="Times New Roman" w:cs="Arial"/>
          <w:sz w:val="24"/>
          <w:szCs w:val="20"/>
        </w:rPr>
        <w:t>at</w:t>
      </w:r>
      <w:r w:rsidRPr="008362DB">
        <w:rPr>
          <w:rFonts w:eastAsia="Times New Roman" w:cs="Arial"/>
          <w:color w:val="808080"/>
          <w:sz w:val="24"/>
          <w:szCs w:val="20"/>
        </w:rPr>
        <w:t xml:space="preserve"> </w:t>
      </w:r>
      <w:hyperlink r:id="rId15" w:history="1">
        <w:r w:rsidR="001B0B29">
          <w:rPr>
            <w:rFonts w:eastAsia="Times New Roman" w:cs="Arial"/>
            <w:color w:val="0000FF"/>
            <w:sz w:val="24"/>
            <w:szCs w:val="20"/>
            <w:u w:val="single"/>
          </w:rPr>
          <w:t>diane.lydon@dgs.ca.gov</w:t>
        </w:r>
      </w:hyperlink>
      <w:r w:rsidRPr="008362DB">
        <w:rPr>
          <w:rFonts w:eastAsia="Times New Roman" w:cs="Arial"/>
          <w:color w:val="808080"/>
          <w:sz w:val="24"/>
          <w:szCs w:val="20"/>
        </w:rPr>
        <w:t xml:space="preserve"> </w:t>
      </w:r>
      <w:r w:rsidRPr="008362DB">
        <w:rPr>
          <w:rFonts w:eastAsia="Times New Roman" w:cs="Arial"/>
          <w:sz w:val="24"/>
          <w:szCs w:val="20"/>
        </w:rPr>
        <w:t>or call (</w:t>
      </w:r>
      <w:r w:rsidR="000D6A22">
        <w:rPr>
          <w:rFonts w:eastAsia="Times New Roman" w:cs="Arial"/>
          <w:sz w:val="24"/>
          <w:szCs w:val="20"/>
        </w:rPr>
        <w:t>279</w:t>
      </w:r>
      <w:r w:rsidRPr="008362DB">
        <w:rPr>
          <w:rFonts w:eastAsia="Times New Roman" w:cs="Arial"/>
          <w:sz w:val="24"/>
          <w:szCs w:val="20"/>
        </w:rPr>
        <w:t xml:space="preserve">) </w:t>
      </w:r>
      <w:r w:rsidR="001B0B29">
        <w:rPr>
          <w:rFonts w:eastAsia="Times New Roman" w:cs="Arial"/>
          <w:sz w:val="24"/>
          <w:szCs w:val="20"/>
        </w:rPr>
        <w:t>799-4030</w:t>
      </w:r>
      <w:r w:rsidRPr="008362DB">
        <w:rPr>
          <w:rFonts w:eastAsia="Times New Roman" w:cs="Arial"/>
          <w:sz w:val="24"/>
          <w:szCs w:val="20"/>
        </w:rPr>
        <w:t xml:space="preserve">. </w:t>
      </w:r>
      <w:r w:rsidR="0053322A">
        <w:rPr>
          <w:rFonts w:eastAsia="Times New Roman" w:cs="Arial"/>
          <w:sz w:val="24"/>
          <w:szCs w:val="20"/>
        </w:rPr>
        <w:t>Please contact</w:t>
      </w:r>
      <w:r w:rsidRPr="008362DB">
        <w:rPr>
          <w:rFonts w:eastAsia="Times New Roman" w:cs="Arial"/>
          <w:sz w:val="24"/>
          <w:szCs w:val="20"/>
        </w:rPr>
        <w:t xml:space="preserve"> DGS </w:t>
      </w:r>
      <w:r w:rsidRPr="008362DB">
        <w:rPr>
          <w:rFonts w:eastAsia="Times New Roman" w:cs="Arial"/>
          <w:b/>
          <w:sz w:val="24"/>
          <w:szCs w:val="20"/>
        </w:rPr>
        <w:t>at least five working days prior to the event</w:t>
      </w:r>
      <w:r w:rsidR="008909A2" w:rsidRPr="008909A2">
        <w:rPr>
          <w:rFonts w:eastAsia="Times New Roman" w:cs="Arial"/>
          <w:b/>
          <w:sz w:val="24"/>
          <w:szCs w:val="20"/>
        </w:rPr>
        <w:t>.</w:t>
      </w:r>
    </w:p>
    <w:sectPr w:rsidR="002F12F3" w:rsidRPr="002E34C7" w:rsidSect="007F3C33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/>
      <w:pgMar w:top="990" w:right="1440" w:bottom="5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CD70FA2" w14:textId="77777777" w:rsidR="000E224C" w:rsidRDefault="000E224C" w:rsidP="0015451C">
      <w:pPr>
        <w:spacing w:after="0" w:line="240" w:lineRule="auto"/>
      </w:pPr>
      <w:r>
        <w:separator/>
      </w:r>
    </w:p>
  </w:endnote>
  <w:endnote w:type="continuationSeparator" w:id="0">
    <w:p w14:paraId="34B3D199" w14:textId="77777777" w:rsidR="000E224C" w:rsidRDefault="000E224C" w:rsidP="0015451C">
      <w:pPr>
        <w:spacing w:after="0" w:line="240" w:lineRule="auto"/>
      </w:pPr>
      <w:r>
        <w:continuationSeparator/>
      </w:r>
    </w:p>
  </w:endnote>
  <w:endnote w:type="continuationNotice" w:id="1">
    <w:p w14:paraId="550348DC" w14:textId="77777777" w:rsidR="000E224C" w:rsidRDefault="000E224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0D52D3C" w14:textId="77777777" w:rsidR="005912FB" w:rsidRDefault="005912F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6902EB" w14:textId="77777777" w:rsidR="005912FB" w:rsidRDefault="005912F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EC8C1A" w14:textId="77777777" w:rsidR="005912FB" w:rsidRDefault="005912F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380FB37" w14:textId="77777777" w:rsidR="000E224C" w:rsidRDefault="000E224C" w:rsidP="0015451C">
      <w:pPr>
        <w:spacing w:after="0" w:line="240" w:lineRule="auto"/>
      </w:pPr>
      <w:r>
        <w:separator/>
      </w:r>
    </w:p>
  </w:footnote>
  <w:footnote w:type="continuationSeparator" w:id="0">
    <w:p w14:paraId="4E10C349" w14:textId="77777777" w:rsidR="000E224C" w:rsidRDefault="000E224C" w:rsidP="0015451C">
      <w:pPr>
        <w:spacing w:after="0" w:line="240" w:lineRule="auto"/>
      </w:pPr>
      <w:r>
        <w:continuationSeparator/>
      </w:r>
    </w:p>
  </w:footnote>
  <w:footnote w:type="continuationNotice" w:id="1">
    <w:p w14:paraId="22B5B9C7" w14:textId="77777777" w:rsidR="000E224C" w:rsidRDefault="000E224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ED54A84" w14:textId="77777777" w:rsidR="005912FB" w:rsidRDefault="005912F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CF7231B" w14:textId="537E94B3" w:rsidR="005912FB" w:rsidRDefault="005912F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1EA0BBA" w14:textId="77777777" w:rsidR="005912FB" w:rsidRDefault="005912FB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eiN54/hnS+geLV" int2:id="XH1IMv7e">
      <int2:state int2:value="Rejected" int2:type="LegacyProofing"/>
    </int2:textHash>
    <int2:textHash int2:hashCode="EmUxNrPhZ9571n" int2:id="wrVkzNAR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C7D0E89"/>
    <w:multiLevelType w:val="hybridMultilevel"/>
    <w:tmpl w:val="B15215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16051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5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G0MDA0tjQzMjQxt7RQ0lEKTi0uzszPAykwrAUASkQJuywAAAA="/>
  </w:docVars>
  <w:rsids>
    <w:rsidRoot w:val="002F12F3"/>
    <w:rsid w:val="00000B3A"/>
    <w:rsid w:val="00001BED"/>
    <w:rsid w:val="000057F1"/>
    <w:rsid w:val="000124F8"/>
    <w:rsid w:val="00017307"/>
    <w:rsid w:val="00021843"/>
    <w:rsid w:val="0002666F"/>
    <w:rsid w:val="000330C8"/>
    <w:rsid w:val="00033B87"/>
    <w:rsid w:val="00036A54"/>
    <w:rsid w:val="00036FBF"/>
    <w:rsid w:val="00041B7B"/>
    <w:rsid w:val="00044645"/>
    <w:rsid w:val="000546D4"/>
    <w:rsid w:val="000604C9"/>
    <w:rsid w:val="0006345E"/>
    <w:rsid w:val="0007025C"/>
    <w:rsid w:val="00073F87"/>
    <w:rsid w:val="000745F9"/>
    <w:rsid w:val="00074A42"/>
    <w:rsid w:val="00077388"/>
    <w:rsid w:val="0007751B"/>
    <w:rsid w:val="000861D4"/>
    <w:rsid w:val="00092E8B"/>
    <w:rsid w:val="00096D46"/>
    <w:rsid w:val="000A4B1F"/>
    <w:rsid w:val="000B0DE0"/>
    <w:rsid w:val="000B2D37"/>
    <w:rsid w:val="000B6868"/>
    <w:rsid w:val="000C7B65"/>
    <w:rsid w:val="000D0113"/>
    <w:rsid w:val="000D1400"/>
    <w:rsid w:val="000D1A20"/>
    <w:rsid w:val="000D4353"/>
    <w:rsid w:val="000D6A22"/>
    <w:rsid w:val="000E1AB2"/>
    <w:rsid w:val="000E224C"/>
    <w:rsid w:val="000E6B1B"/>
    <w:rsid w:val="000E6D3D"/>
    <w:rsid w:val="000F3810"/>
    <w:rsid w:val="000F3C42"/>
    <w:rsid w:val="001037E6"/>
    <w:rsid w:val="0010600B"/>
    <w:rsid w:val="001111E9"/>
    <w:rsid w:val="00111209"/>
    <w:rsid w:val="001138EB"/>
    <w:rsid w:val="00113A83"/>
    <w:rsid w:val="00115074"/>
    <w:rsid w:val="00124B43"/>
    <w:rsid w:val="001278B9"/>
    <w:rsid w:val="001372FC"/>
    <w:rsid w:val="001412C2"/>
    <w:rsid w:val="00144900"/>
    <w:rsid w:val="00145C1E"/>
    <w:rsid w:val="00154214"/>
    <w:rsid w:val="0015451C"/>
    <w:rsid w:val="00155D09"/>
    <w:rsid w:val="00160FE2"/>
    <w:rsid w:val="001712D2"/>
    <w:rsid w:val="00171C94"/>
    <w:rsid w:val="0017645C"/>
    <w:rsid w:val="00180444"/>
    <w:rsid w:val="00181D97"/>
    <w:rsid w:val="001845A7"/>
    <w:rsid w:val="00184972"/>
    <w:rsid w:val="00186C61"/>
    <w:rsid w:val="00193D52"/>
    <w:rsid w:val="00194D86"/>
    <w:rsid w:val="00197ADF"/>
    <w:rsid w:val="001A3779"/>
    <w:rsid w:val="001B0B29"/>
    <w:rsid w:val="001B5576"/>
    <w:rsid w:val="001B6337"/>
    <w:rsid w:val="001C0B66"/>
    <w:rsid w:val="001C4951"/>
    <w:rsid w:val="001D2DA8"/>
    <w:rsid w:val="001D3A96"/>
    <w:rsid w:val="001D3A9D"/>
    <w:rsid w:val="001D728E"/>
    <w:rsid w:val="001D72C6"/>
    <w:rsid w:val="001E228A"/>
    <w:rsid w:val="001E2954"/>
    <w:rsid w:val="001E67AA"/>
    <w:rsid w:val="001F0F3B"/>
    <w:rsid w:val="001F146D"/>
    <w:rsid w:val="001F317B"/>
    <w:rsid w:val="001F565A"/>
    <w:rsid w:val="00201D86"/>
    <w:rsid w:val="002045E9"/>
    <w:rsid w:val="00205B78"/>
    <w:rsid w:val="002068B4"/>
    <w:rsid w:val="00211221"/>
    <w:rsid w:val="00213511"/>
    <w:rsid w:val="0021415E"/>
    <w:rsid w:val="00214873"/>
    <w:rsid w:val="00227182"/>
    <w:rsid w:val="002407CD"/>
    <w:rsid w:val="00241C94"/>
    <w:rsid w:val="0024310B"/>
    <w:rsid w:val="00243CF3"/>
    <w:rsid w:val="00257334"/>
    <w:rsid w:val="00261BF2"/>
    <w:rsid w:val="002621B5"/>
    <w:rsid w:val="00267845"/>
    <w:rsid w:val="0027703F"/>
    <w:rsid w:val="0027752E"/>
    <w:rsid w:val="002932C4"/>
    <w:rsid w:val="00294B9E"/>
    <w:rsid w:val="002A0524"/>
    <w:rsid w:val="002A6BC1"/>
    <w:rsid w:val="002B0330"/>
    <w:rsid w:val="002B4739"/>
    <w:rsid w:val="002B76CA"/>
    <w:rsid w:val="002C0FAD"/>
    <w:rsid w:val="002C154A"/>
    <w:rsid w:val="002C7F69"/>
    <w:rsid w:val="002D18AE"/>
    <w:rsid w:val="002D1AAA"/>
    <w:rsid w:val="002D1F2B"/>
    <w:rsid w:val="002D387E"/>
    <w:rsid w:val="002D5CF2"/>
    <w:rsid w:val="002D5DE9"/>
    <w:rsid w:val="002E0390"/>
    <w:rsid w:val="002E1543"/>
    <w:rsid w:val="002E34C7"/>
    <w:rsid w:val="002E7905"/>
    <w:rsid w:val="002F12F3"/>
    <w:rsid w:val="002F39D7"/>
    <w:rsid w:val="0030572B"/>
    <w:rsid w:val="00310DEE"/>
    <w:rsid w:val="003209C9"/>
    <w:rsid w:val="00325C6D"/>
    <w:rsid w:val="00325FE2"/>
    <w:rsid w:val="00327412"/>
    <w:rsid w:val="00330843"/>
    <w:rsid w:val="003364D3"/>
    <w:rsid w:val="0034186D"/>
    <w:rsid w:val="00345FD5"/>
    <w:rsid w:val="003557D4"/>
    <w:rsid w:val="0036788A"/>
    <w:rsid w:val="0037431B"/>
    <w:rsid w:val="00381865"/>
    <w:rsid w:val="00382EC4"/>
    <w:rsid w:val="003909FE"/>
    <w:rsid w:val="00391A10"/>
    <w:rsid w:val="00391A3C"/>
    <w:rsid w:val="00393999"/>
    <w:rsid w:val="00397B6C"/>
    <w:rsid w:val="003A10A5"/>
    <w:rsid w:val="003A37BE"/>
    <w:rsid w:val="003A643C"/>
    <w:rsid w:val="003A7D25"/>
    <w:rsid w:val="003B3796"/>
    <w:rsid w:val="003B7069"/>
    <w:rsid w:val="003C6EDB"/>
    <w:rsid w:val="003C7300"/>
    <w:rsid w:val="003D094E"/>
    <w:rsid w:val="003D0D1B"/>
    <w:rsid w:val="003D353B"/>
    <w:rsid w:val="003D62BB"/>
    <w:rsid w:val="003E08FE"/>
    <w:rsid w:val="003E0B6E"/>
    <w:rsid w:val="003E218F"/>
    <w:rsid w:val="003E3E42"/>
    <w:rsid w:val="003F1877"/>
    <w:rsid w:val="003F5821"/>
    <w:rsid w:val="003F6CFC"/>
    <w:rsid w:val="00400ADF"/>
    <w:rsid w:val="00400FA4"/>
    <w:rsid w:val="00405B9C"/>
    <w:rsid w:val="00405F83"/>
    <w:rsid w:val="00407545"/>
    <w:rsid w:val="0041657E"/>
    <w:rsid w:val="00422B71"/>
    <w:rsid w:val="004233DB"/>
    <w:rsid w:val="00426D6E"/>
    <w:rsid w:val="00427E0C"/>
    <w:rsid w:val="00430D2C"/>
    <w:rsid w:val="00437B4C"/>
    <w:rsid w:val="00446F78"/>
    <w:rsid w:val="004508B6"/>
    <w:rsid w:val="0046091B"/>
    <w:rsid w:val="00461A73"/>
    <w:rsid w:val="004628D2"/>
    <w:rsid w:val="0046622F"/>
    <w:rsid w:val="004765EC"/>
    <w:rsid w:val="00477699"/>
    <w:rsid w:val="00480552"/>
    <w:rsid w:val="00482452"/>
    <w:rsid w:val="00482C0B"/>
    <w:rsid w:val="00483135"/>
    <w:rsid w:val="0049181E"/>
    <w:rsid w:val="004935CB"/>
    <w:rsid w:val="004951F4"/>
    <w:rsid w:val="00497773"/>
    <w:rsid w:val="004A0F73"/>
    <w:rsid w:val="004A27B4"/>
    <w:rsid w:val="004B040A"/>
    <w:rsid w:val="004B16F0"/>
    <w:rsid w:val="004C2B16"/>
    <w:rsid w:val="004C37C8"/>
    <w:rsid w:val="004C5F5D"/>
    <w:rsid w:val="004C78B8"/>
    <w:rsid w:val="004D1FF4"/>
    <w:rsid w:val="004E1409"/>
    <w:rsid w:val="004F04B9"/>
    <w:rsid w:val="004F197B"/>
    <w:rsid w:val="004F336E"/>
    <w:rsid w:val="004F6EC7"/>
    <w:rsid w:val="00505B8B"/>
    <w:rsid w:val="00511645"/>
    <w:rsid w:val="0051490B"/>
    <w:rsid w:val="00517BFB"/>
    <w:rsid w:val="00520449"/>
    <w:rsid w:val="00525725"/>
    <w:rsid w:val="00525D4D"/>
    <w:rsid w:val="005264F9"/>
    <w:rsid w:val="00527F90"/>
    <w:rsid w:val="00532E35"/>
    <w:rsid w:val="0053322A"/>
    <w:rsid w:val="0053787D"/>
    <w:rsid w:val="00540B35"/>
    <w:rsid w:val="00541695"/>
    <w:rsid w:val="00542C78"/>
    <w:rsid w:val="00544909"/>
    <w:rsid w:val="00546846"/>
    <w:rsid w:val="00547794"/>
    <w:rsid w:val="00550FD3"/>
    <w:rsid w:val="00551783"/>
    <w:rsid w:val="00563B2F"/>
    <w:rsid w:val="00563D8C"/>
    <w:rsid w:val="00565E1C"/>
    <w:rsid w:val="0056614E"/>
    <w:rsid w:val="00567068"/>
    <w:rsid w:val="00576ED1"/>
    <w:rsid w:val="005851B1"/>
    <w:rsid w:val="0058571F"/>
    <w:rsid w:val="005912FB"/>
    <w:rsid w:val="005A27A4"/>
    <w:rsid w:val="005A4C9E"/>
    <w:rsid w:val="005A7541"/>
    <w:rsid w:val="005B134B"/>
    <w:rsid w:val="005B1E9B"/>
    <w:rsid w:val="005D00F5"/>
    <w:rsid w:val="005D2364"/>
    <w:rsid w:val="005D400A"/>
    <w:rsid w:val="005D4F54"/>
    <w:rsid w:val="005D7844"/>
    <w:rsid w:val="005E2D74"/>
    <w:rsid w:val="005E308D"/>
    <w:rsid w:val="005E361D"/>
    <w:rsid w:val="005E3B2E"/>
    <w:rsid w:val="005E7A69"/>
    <w:rsid w:val="005F3D14"/>
    <w:rsid w:val="005F6E98"/>
    <w:rsid w:val="00602F47"/>
    <w:rsid w:val="00606E3F"/>
    <w:rsid w:val="0060723E"/>
    <w:rsid w:val="00610838"/>
    <w:rsid w:val="006116AF"/>
    <w:rsid w:val="00614932"/>
    <w:rsid w:val="00620CA8"/>
    <w:rsid w:val="006248C5"/>
    <w:rsid w:val="00624B15"/>
    <w:rsid w:val="00633A53"/>
    <w:rsid w:val="00641402"/>
    <w:rsid w:val="00652E8D"/>
    <w:rsid w:val="00660D4C"/>
    <w:rsid w:val="0066108D"/>
    <w:rsid w:val="0066267B"/>
    <w:rsid w:val="006637EC"/>
    <w:rsid w:val="006638BE"/>
    <w:rsid w:val="006648CD"/>
    <w:rsid w:val="00671F64"/>
    <w:rsid w:val="00676E62"/>
    <w:rsid w:val="0068133A"/>
    <w:rsid w:val="006821A6"/>
    <w:rsid w:val="00686DD4"/>
    <w:rsid w:val="00687DDD"/>
    <w:rsid w:val="00691626"/>
    <w:rsid w:val="0069163D"/>
    <w:rsid w:val="0069182B"/>
    <w:rsid w:val="00694D49"/>
    <w:rsid w:val="006A307E"/>
    <w:rsid w:val="006A61D1"/>
    <w:rsid w:val="006A6B83"/>
    <w:rsid w:val="006A6F37"/>
    <w:rsid w:val="006B64C1"/>
    <w:rsid w:val="006B6A58"/>
    <w:rsid w:val="006C6E62"/>
    <w:rsid w:val="006D3686"/>
    <w:rsid w:val="006D47D0"/>
    <w:rsid w:val="006D4F49"/>
    <w:rsid w:val="006D6BFE"/>
    <w:rsid w:val="006E05B4"/>
    <w:rsid w:val="006E0A0E"/>
    <w:rsid w:val="006E11BD"/>
    <w:rsid w:val="006E1C37"/>
    <w:rsid w:val="006E2D6A"/>
    <w:rsid w:val="006F3C34"/>
    <w:rsid w:val="006F5FB9"/>
    <w:rsid w:val="00701375"/>
    <w:rsid w:val="00706D2D"/>
    <w:rsid w:val="0071043E"/>
    <w:rsid w:val="007158EA"/>
    <w:rsid w:val="00717BE7"/>
    <w:rsid w:val="007244C8"/>
    <w:rsid w:val="007303E6"/>
    <w:rsid w:val="00731752"/>
    <w:rsid w:val="00735F47"/>
    <w:rsid w:val="00736378"/>
    <w:rsid w:val="00737876"/>
    <w:rsid w:val="0074339B"/>
    <w:rsid w:val="00747CF0"/>
    <w:rsid w:val="0075713F"/>
    <w:rsid w:val="00757BCA"/>
    <w:rsid w:val="00761965"/>
    <w:rsid w:val="00761D65"/>
    <w:rsid w:val="00763D7B"/>
    <w:rsid w:val="00771B4B"/>
    <w:rsid w:val="00772305"/>
    <w:rsid w:val="007818FB"/>
    <w:rsid w:val="00782292"/>
    <w:rsid w:val="007A17FD"/>
    <w:rsid w:val="007A30FC"/>
    <w:rsid w:val="007A6198"/>
    <w:rsid w:val="007B18CF"/>
    <w:rsid w:val="007B2257"/>
    <w:rsid w:val="007C022A"/>
    <w:rsid w:val="007C07BD"/>
    <w:rsid w:val="007C0869"/>
    <w:rsid w:val="007C278E"/>
    <w:rsid w:val="007C5980"/>
    <w:rsid w:val="007D2EB7"/>
    <w:rsid w:val="007D3E7F"/>
    <w:rsid w:val="007D72B0"/>
    <w:rsid w:val="007F3C33"/>
    <w:rsid w:val="007F65DA"/>
    <w:rsid w:val="008017BB"/>
    <w:rsid w:val="00802046"/>
    <w:rsid w:val="00802255"/>
    <w:rsid w:val="00804052"/>
    <w:rsid w:val="00805FA5"/>
    <w:rsid w:val="00811C07"/>
    <w:rsid w:val="0081631E"/>
    <w:rsid w:val="00817086"/>
    <w:rsid w:val="008268E5"/>
    <w:rsid w:val="008346C7"/>
    <w:rsid w:val="008362DB"/>
    <w:rsid w:val="00844EDA"/>
    <w:rsid w:val="00846ABF"/>
    <w:rsid w:val="008537D0"/>
    <w:rsid w:val="00855688"/>
    <w:rsid w:val="00866F8D"/>
    <w:rsid w:val="00872CAE"/>
    <w:rsid w:val="0087433C"/>
    <w:rsid w:val="008812EE"/>
    <w:rsid w:val="00886604"/>
    <w:rsid w:val="00887740"/>
    <w:rsid w:val="00887D60"/>
    <w:rsid w:val="008909A2"/>
    <w:rsid w:val="00891C07"/>
    <w:rsid w:val="008A4C0C"/>
    <w:rsid w:val="008B12BA"/>
    <w:rsid w:val="008B3F66"/>
    <w:rsid w:val="008C4DF0"/>
    <w:rsid w:val="008D77B1"/>
    <w:rsid w:val="008E230D"/>
    <w:rsid w:val="008E2B88"/>
    <w:rsid w:val="008F3858"/>
    <w:rsid w:val="009003AB"/>
    <w:rsid w:val="00906434"/>
    <w:rsid w:val="0091601B"/>
    <w:rsid w:val="0091681D"/>
    <w:rsid w:val="00920632"/>
    <w:rsid w:val="00924DA5"/>
    <w:rsid w:val="00927923"/>
    <w:rsid w:val="00927ECB"/>
    <w:rsid w:val="0093119E"/>
    <w:rsid w:val="00934160"/>
    <w:rsid w:val="009379E4"/>
    <w:rsid w:val="009406CC"/>
    <w:rsid w:val="00961366"/>
    <w:rsid w:val="00971DDA"/>
    <w:rsid w:val="009731EE"/>
    <w:rsid w:val="00981C4A"/>
    <w:rsid w:val="009844B3"/>
    <w:rsid w:val="009945E9"/>
    <w:rsid w:val="00997CC6"/>
    <w:rsid w:val="009B35D5"/>
    <w:rsid w:val="009B5607"/>
    <w:rsid w:val="009C0113"/>
    <w:rsid w:val="009C2A28"/>
    <w:rsid w:val="009C3F0C"/>
    <w:rsid w:val="009D0869"/>
    <w:rsid w:val="009D5A0B"/>
    <w:rsid w:val="009D6BB5"/>
    <w:rsid w:val="009D7956"/>
    <w:rsid w:val="009E4E62"/>
    <w:rsid w:val="009E5946"/>
    <w:rsid w:val="009F1399"/>
    <w:rsid w:val="009F7E39"/>
    <w:rsid w:val="00A0233F"/>
    <w:rsid w:val="00A252A4"/>
    <w:rsid w:val="00A3522B"/>
    <w:rsid w:val="00A40856"/>
    <w:rsid w:val="00A43497"/>
    <w:rsid w:val="00A450C5"/>
    <w:rsid w:val="00A46926"/>
    <w:rsid w:val="00A61FAB"/>
    <w:rsid w:val="00A62F52"/>
    <w:rsid w:val="00A71CC9"/>
    <w:rsid w:val="00A76C38"/>
    <w:rsid w:val="00A8141E"/>
    <w:rsid w:val="00A81B85"/>
    <w:rsid w:val="00A82EF2"/>
    <w:rsid w:val="00A9019C"/>
    <w:rsid w:val="00A94373"/>
    <w:rsid w:val="00A950E1"/>
    <w:rsid w:val="00AA23A5"/>
    <w:rsid w:val="00AA6FD7"/>
    <w:rsid w:val="00AA7EDB"/>
    <w:rsid w:val="00AB1058"/>
    <w:rsid w:val="00AC0303"/>
    <w:rsid w:val="00AC1C35"/>
    <w:rsid w:val="00AC5EAD"/>
    <w:rsid w:val="00AD035C"/>
    <w:rsid w:val="00AE0ED6"/>
    <w:rsid w:val="00AE6448"/>
    <w:rsid w:val="00AE6C44"/>
    <w:rsid w:val="00B01CEB"/>
    <w:rsid w:val="00B04FB8"/>
    <w:rsid w:val="00B06358"/>
    <w:rsid w:val="00B0666B"/>
    <w:rsid w:val="00B17D62"/>
    <w:rsid w:val="00B251AD"/>
    <w:rsid w:val="00B25338"/>
    <w:rsid w:val="00B349F0"/>
    <w:rsid w:val="00B403C1"/>
    <w:rsid w:val="00B45AAE"/>
    <w:rsid w:val="00B57724"/>
    <w:rsid w:val="00B64677"/>
    <w:rsid w:val="00B733C1"/>
    <w:rsid w:val="00B7533A"/>
    <w:rsid w:val="00B757A1"/>
    <w:rsid w:val="00B80AF4"/>
    <w:rsid w:val="00B82B5F"/>
    <w:rsid w:val="00B8604A"/>
    <w:rsid w:val="00BA20C6"/>
    <w:rsid w:val="00BA417A"/>
    <w:rsid w:val="00BA4ED0"/>
    <w:rsid w:val="00BA5071"/>
    <w:rsid w:val="00BB3925"/>
    <w:rsid w:val="00BB5802"/>
    <w:rsid w:val="00BC2EF8"/>
    <w:rsid w:val="00BC3D6D"/>
    <w:rsid w:val="00BC430A"/>
    <w:rsid w:val="00BC7A3A"/>
    <w:rsid w:val="00BC7CE1"/>
    <w:rsid w:val="00BD234A"/>
    <w:rsid w:val="00BD26C2"/>
    <w:rsid w:val="00BD7F38"/>
    <w:rsid w:val="00BE3EE6"/>
    <w:rsid w:val="00BE3FCE"/>
    <w:rsid w:val="00BE5C4E"/>
    <w:rsid w:val="00BF35A5"/>
    <w:rsid w:val="00BF6BD1"/>
    <w:rsid w:val="00C12791"/>
    <w:rsid w:val="00C14A96"/>
    <w:rsid w:val="00C159C9"/>
    <w:rsid w:val="00C16834"/>
    <w:rsid w:val="00C20FF1"/>
    <w:rsid w:val="00C23EDA"/>
    <w:rsid w:val="00C34E8A"/>
    <w:rsid w:val="00C410A3"/>
    <w:rsid w:val="00C502BE"/>
    <w:rsid w:val="00C53F56"/>
    <w:rsid w:val="00C563E7"/>
    <w:rsid w:val="00C6551C"/>
    <w:rsid w:val="00C81C1D"/>
    <w:rsid w:val="00C86581"/>
    <w:rsid w:val="00CA7C5E"/>
    <w:rsid w:val="00CB00CD"/>
    <w:rsid w:val="00CB7CDF"/>
    <w:rsid w:val="00CD17D2"/>
    <w:rsid w:val="00CF3F31"/>
    <w:rsid w:val="00CF402C"/>
    <w:rsid w:val="00CF4635"/>
    <w:rsid w:val="00D02AB3"/>
    <w:rsid w:val="00D108B6"/>
    <w:rsid w:val="00D12268"/>
    <w:rsid w:val="00D15A74"/>
    <w:rsid w:val="00D170F2"/>
    <w:rsid w:val="00D22964"/>
    <w:rsid w:val="00D2340A"/>
    <w:rsid w:val="00D30E9C"/>
    <w:rsid w:val="00D35431"/>
    <w:rsid w:val="00D35D87"/>
    <w:rsid w:val="00D4749D"/>
    <w:rsid w:val="00D52178"/>
    <w:rsid w:val="00D52368"/>
    <w:rsid w:val="00D53EC0"/>
    <w:rsid w:val="00D569E3"/>
    <w:rsid w:val="00D569F0"/>
    <w:rsid w:val="00D61A1C"/>
    <w:rsid w:val="00D627A5"/>
    <w:rsid w:val="00D644E5"/>
    <w:rsid w:val="00D6763F"/>
    <w:rsid w:val="00D70528"/>
    <w:rsid w:val="00D705F0"/>
    <w:rsid w:val="00D72644"/>
    <w:rsid w:val="00D728F9"/>
    <w:rsid w:val="00D74B30"/>
    <w:rsid w:val="00D77C51"/>
    <w:rsid w:val="00D815EB"/>
    <w:rsid w:val="00D911C3"/>
    <w:rsid w:val="00D9240B"/>
    <w:rsid w:val="00D93B8A"/>
    <w:rsid w:val="00D93DCA"/>
    <w:rsid w:val="00D95182"/>
    <w:rsid w:val="00D95BA2"/>
    <w:rsid w:val="00DC75EA"/>
    <w:rsid w:val="00DC7F08"/>
    <w:rsid w:val="00DD2AE4"/>
    <w:rsid w:val="00DD2C49"/>
    <w:rsid w:val="00DD55B7"/>
    <w:rsid w:val="00DE2BD6"/>
    <w:rsid w:val="00DE3096"/>
    <w:rsid w:val="00DE339C"/>
    <w:rsid w:val="00DE6EA2"/>
    <w:rsid w:val="00DE7523"/>
    <w:rsid w:val="00DF6245"/>
    <w:rsid w:val="00E063BE"/>
    <w:rsid w:val="00E17389"/>
    <w:rsid w:val="00E24702"/>
    <w:rsid w:val="00E27AD1"/>
    <w:rsid w:val="00E33723"/>
    <w:rsid w:val="00E3375E"/>
    <w:rsid w:val="00E4153E"/>
    <w:rsid w:val="00E42D89"/>
    <w:rsid w:val="00E45E37"/>
    <w:rsid w:val="00E47969"/>
    <w:rsid w:val="00E506B2"/>
    <w:rsid w:val="00E51000"/>
    <w:rsid w:val="00E51282"/>
    <w:rsid w:val="00E52F9C"/>
    <w:rsid w:val="00E536E4"/>
    <w:rsid w:val="00E67F21"/>
    <w:rsid w:val="00E73E02"/>
    <w:rsid w:val="00E81FB0"/>
    <w:rsid w:val="00E8355E"/>
    <w:rsid w:val="00E846FE"/>
    <w:rsid w:val="00E8599A"/>
    <w:rsid w:val="00E861A6"/>
    <w:rsid w:val="00E92EAD"/>
    <w:rsid w:val="00E9453E"/>
    <w:rsid w:val="00E94A88"/>
    <w:rsid w:val="00E957BD"/>
    <w:rsid w:val="00E96537"/>
    <w:rsid w:val="00E97479"/>
    <w:rsid w:val="00E975C2"/>
    <w:rsid w:val="00E97E47"/>
    <w:rsid w:val="00EB41A2"/>
    <w:rsid w:val="00EC61D3"/>
    <w:rsid w:val="00EC6BDF"/>
    <w:rsid w:val="00ED0D63"/>
    <w:rsid w:val="00ED2223"/>
    <w:rsid w:val="00ED6D11"/>
    <w:rsid w:val="00EE2015"/>
    <w:rsid w:val="00EF249D"/>
    <w:rsid w:val="00EF35B8"/>
    <w:rsid w:val="00EF4F38"/>
    <w:rsid w:val="00F0162B"/>
    <w:rsid w:val="00F05856"/>
    <w:rsid w:val="00F1076A"/>
    <w:rsid w:val="00F12E79"/>
    <w:rsid w:val="00F17030"/>
    <w:rsid w:val="00F17E09"/>
    <w:rsid w:val="00F346DA"/>
    <w:rsid w:val="00F57E7D"/>
    <w:rsid w:val="00F61C2E"/>
    <w:rsid w:val="00F62E5C"/>
    <w:rsid w:val="00F729B6"/>
    <w:rsid w:val="00F7489D"/>
    <w:rsid w:val="00F759EB"/>
    <w:rsid w:val="00F93963"/>
    <w:rsid w:val="00F9439F"/>
    <w:rsid w:val="00FA2AAE"/>
    <w:rsid w:val="00FA4E01"/>
    <w:rsid w:val="00FB22FA"/>
    <w:rsid w:val="00FB2765"/>
    <w:rsid w:val="00FB372D"/>
    <w:rsid w:val="00FB3BDF"/>
    <w:rsid w:val="00FB3C0F"/>
    <w:rsid w:val="00FB57B7"/>
    <w:rsid w:val="00FC050B"/>
    <w:rsid w:val="00FD47C8"/>
    <w:rsid w:val="00FD77C1"/>
    <w:rsid w:val="00FE2287"/>
    <w:rsid w:val="00FE512C"/>
    <w:rsid w:val="00FE72D3"/>
    <w:rsid w:val="00FF08A4"/>
    <w:rsid w:val="00FF3BA3"/>
    <w:rsid w:val="01B89E96"/>
    <w:rsid w:val="01F4098A"/>
    <w:rsid w:val="0216A9A0"/>
    <w:rsid w:val="02D0CE0C"/>
    <w:rsid w:val="04283DDC"/>
    <w:rsid w:val="04BD4BF2"/>
    <w:rsid w:val="053785F3"/>
    <w:rsid w:val="07F8B87C"/>
    <w:rsid w:val="0A18E126"/>
    <w:rsid w:val="0AA5CE77"/>
    <w:rsid w:val="0AB19104"/>
    <w:rsid w:val="0E1F0695"/>
    <w:rsid w:val="0FFBFA6A"/>
    <w:rsid w:val="110AE567"/>
    <w:rsid w:val="119BD68E"/>
    <w:rsid w:val="1451FD25"/>
    <w:rsid w:val="169EFFC0"/>
    <w:rsid w:val="16E1BB3B"/>
    <w:rsid w:val="170721B2"/>
    <w:rsid w:val="17AC43EA"/>
    <w:rsid w:val="17E8CDC8"/>
    <w:rsid w:val="1809F907"/>
    <w:rsid w:val="186F9ADF"/>
    <w:rsid w:val="198C5596"/>
    <w:rsid w:val="1A871932"/>
    <w:rsid w:val="1C8BAA30"/>
    <w:rsid w:val="1CDBEA15"/>
    <w:rsid w:val="1D434F89"/>
    <w:rsid w:val="1F91F00B"/>
    <w:rsid w:val="21D6F14A"/>
    <w:rsid w:val="233DD568"/>
    <w:rsid w:val="234E8E0A"/>
    <w:rsid w:val="2387E1FF"/>
    <w:rsid w:val="2493D965"/>
    <w:rsid w:val="25E5B394"/>
    <w:rsid w:val="26B78D80"/>
    <w:rsid w:val="26E432D5"/>
    <w:rsid w:val="286C86F8"/>
    <w:rsid w:val="28837816"/>
    <w:rsid w:val="293AEB94"/>
    <w:rsid w:val="296B46AC"/>
    <w:rsid w:val="298AD746"/>
    <w:rsid w:val="29BE7158"/>
    <w:rsid w:val="2A2ED0D9"/>
    <w:rsid w:val="2BA6FC69"/>
    <w:rsid w:val="2E5AE073"/>
    <w:rsid w:val="2F8A25BC"/>
    <w:rsid w:val="2FF21716"/>
    <w:rsid w:val="305BD473"/>
    <w:rsid w:val="30891451"/>
    <w:rsid w:val="30F37D67"/>
    <w:rsid w:val="325A8157"/>
    <w:rsid w:val="32E2258F"/>
    <w:rsid w:val="344DD96C"/>
    <w:rsid w:val="3558FF98"/>
    <w:rsid w:val="35D42C19"/>
    <w:rsid w:val="3694090B"/>
    <w:rsid w:val="374A8C66"/>
    <w:rsid w:val="37885852"/>
    <w:rsid w:val="37E0351B"/>
    <w:rsid w:val="37E4B034"/>
    <w:rsid w:val="38CD07A2"/>
    <w:rsid w:val="39127C96"/>
    <w:rsid w:val="3AB8717E"/>
    <w:rsid w:val="3D194C43"/>
    <w:rsid w:val="3D20906E"/>
    <w:rsid w:val="3DEA72F8"/>
    <w:rsid w:val="3E9C760F"/>
    <w:rsid w:val="4090AB9D"/>
    <w:rsid w:val="410906F2"/>
    <w:rsid w:val="41EA1FF4"/>
    <w:rsid w:val="41EBA36D"/>
    <w:rsid w:val="4265122E"/>
    <w:rsid w:val="430D5D77"/>
    <w:rsid w:val="43CFA0F7"/>
    <w:rsid w:val="444307A3"/>
    <w:rsid w:val="450DA57C"/>
    <w:rsid w:val="45F20A14"/>
    <w:rsid w:val="477DB4FB"/>
    <w:rsid w:val="493C5A25"/>
    <w:rsid w:val="497D6EFC"/>
    <w:rsid w:val="4A784CA4"/>
    <w:rsid w:val="4ABFDD12"/>
    <w:rsid w:val="4AED2C1D"/>
    <w:rsid w:val="4B723DD1"/>
    <w:rsid w:val="4B8ECE17"/>
    <w:rsid w:val="4D0E8F21"/>
    <w:rsid w:val="4F009A65"/>
    <w:rsid w:val="4F71C475"/>
    <w:rsid w:val="4FB433F4"/>
    <w:rsid w:val="508DE33F"/>
    <w:rsid w:val="510BBC63"/>
    <w:rsid w:val="51B4C3EE"/>
    <w:rsid w:val="51C80FF2"/>
    <w:rsid w:val="529DF366"/>
    <w:rsid w:val="54E2D131"/>
    <w:rsid w:val="561B3D21"/>
    <w:rsid w:val="56343B96"/>
    <w:rsid w:val="56F1C9B6"/>
    <w:rsid w:val="573F9AF0"/>
    <w:rsid w:val="5855F9D9"/>
    <w:rsid w:val="589ACCAE"/>
    <w:rsid w:val="59A4511C"/>
    <w:rsid w:val="5AB6CFDB"/>
    <w:rsid w:val="5AFD538B"/>
    <w:rsid w:val="5B5CB02B"/>
    <w:rsid w:val="5B63789D"/>
    <w:rsid w:val="5BAE4FCD"/>
    <w:rsid w:val="5BD3C4AA"/>
    <w:rsid w:val="5BD54B7A"/>
    <w:rsid w:val="5D667A71"/>
    <w:rsid w:val="5EF5A163"/>
    <w:rsid w:val="60B1C22F"/>
    <w:rsid w:val="614C7213"/>
    <w:rsid w:val="61E005A5"/>
    <w:rsid w:val="61EDE4D4"/>
    <w:rsid w:val="62C18B4E"/>
    <w:rsid w:val="64B444F0"/>
    <w:rsid w:val="65B711DD"/>
    <w:rsid w:val="6658FFF3"/>
    <w:rsid w:val="67456823"/>
    <w:rsid w:val="68EBEFE8"/>
    <w:rsid w:val="69017B05"/>
    <w:rsid w:val="6BD59183"/>
    <w:rsid w:val="6C881B0D"/>
    <w:rsid w:val="6CD653DD"/>
    <w:rsid w:val="6D38E066"/>
    <w:rsid w:val="6E22D0DF"/>
    <w:rsid w:val="6F98194F"/>
    <w:rsid w:val="6FFCB468"/>
    <w:rsid w:val="7029E65A"/>
    <w:rsid w:val="706B8218"/>
    <w:rsid w:val="7163A25E"/>
    <w:rsid w:val="7237FFC7"/>
    <w:rsid w:val="72DE008B"/>
    <w:rsid w:val="751B8566"/>
    <w:rsid w:val="753C63F8"/>
    <w:rsid w:val="768870F7"/>
    <w:rsid w:val="76C3AB26"/>
    <w:rsid w:val="76D0035A"/>
    <w:rsid w:val="77FC39A5"/>
    <w:rsid w:val="78596793"/>
    <w:rsid w:val="78AFE4EC"/>
    <w:rsid w:val="7901FE61"/>
    <w:rsid w:val="7A32BE88"/>
    <w:rsid w:val="7AA67B92"/>
    <w:rsid w:val="7D7E26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9EF7D78"/>
  <w15:chartTrackingRefBased/>
  <w15:docId w15:val="{07342F03-1AA8-4418-A5C5-DF03D695FE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F12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E2D74"/>
    <w:rPr>
      <w:color w:val="0563C1" w:themeColor="hyperlink"/>
      <w:u w:val="single"/>
    </w:rPr>
  </w:style>
  <w:style w:type="table" w:styleId="GridTable4-Accent5">
    <w:name w:val="Grid Table 4 Accent 5"/>
    <w:basedOn w:val="TableNormal"/>
    <w:uiPriority w:val="49"/>
    <w:rsid w:val="00BF35A5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1545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451C"/>
  </w:style>
  <w:style w:type="paragraph" w:styleId="Footer">
    <w:name w:val="footer"/>
    <w:basedOn w:val="Normal"/>
    <w:link w:val="FooterChar"/>
    <w:uiPriority w:val="99"/>
    <w:unhideWhenUsed/>
    <w:rsid w:val="001545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451C"/>
  </w:style>
  <w:style w:type="character" w:styleId="FollowedHyperlink">
    <w:name w:val="FollowedHyperlink"/>
    <w:basedOn w:val="DefaultParagraphFont"/>
    <w:uiPriority w:val="99"/>
    <w:semiHidden/>
    <w:unhideWhenUsed/>
    <w:rsid w:val="007244C8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861D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61D4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861D4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0723E"/>
    <w:rPr>
      <w:color w:val="605E5C"/>
      <w:shd w:val="clear" w:color="auto" w:fill="E1DFDD"/>
    </w:rPr>
  </w:style>
  <w:style w:type="paragraph" w:customStyle="1" w:styleId="Default">
    <w:name w:val="Default"/>
    <w:rsid w:val="00DE339C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E3372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4339B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267845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016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0162B"/>
    <w:rPr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171C94"/>
    <w:rPr>
      <w:color w:val="2B579A"/>
      <w:shd w:val="clear" w:color="auto" w:fill="E1DFDD"/>
    </w:rPr>
  </w:style>
  <w:style w:type="character" w:customStyle="1" w:styleId="normaltextrun">
    <w:name w:val="normaltextrun"/>
    <w:basedOn w:val="DefaultParagraphFont"/>
    <w:rsid w:val="00D6763F"/>
  </w:style>
  <w:style w:type="character" w:customStyle="1" w:styleId="eop">
    <w:name w:val="eop"/>
    <w:basedOn w:val="DefaultParagraphFont"/>
    <w:rsid w:val="00D6763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4538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92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85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5878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748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8013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26385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84100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397439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287527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644636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884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7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134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752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dgssbcouncil@dgs.ca.gov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ettings" Target="settings.xml"/><Relationship Id="rId12" Type="http://schemas.openxmlformats.org/officeDocument/2006/relationships/hyperlink" Target="https://us06web.zoom.us/meeting/register/tZ0sc-uurz0jGtTFpVzmlvJi36WG9mswPNbP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microsoft.com/office/2020/10/relationships/intelligence" Target="intelligence2.xml"/><Relationship Id="rId5" Type="http://schemas.openxmlformats.org/officeDocument/2006/relationships/numbering" Target="numbering.xml"/><Relationship Id="rId15" Type="http://schemas.openxmlformats.org/officeDocument/2006/relationships/hyperlink" Target="mailto:diane.lydon@dgs.ca.gov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leginfo.legislature.ca.gov/faces/codes_displaySection.xhtml?sectionNum=11125.&amp;lawCode=GOV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785539d-6057-4f98-8707-a136efe1554a">
      <Terms xmlns="http://schemas.microsoft.com/office/infopath/2007/PartnerControls"/>
    </lcf76f155ced4ddcb4097134ff3c332f>
    <TaxCatchAll xmlns="6f8ce707-bf7d-4661-aa5e-b1496047558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CBA25D5E03F5A42A25ADFA052CDFE30" ma:contentTypeVersion="15" ma:contentTypeDescription="Create a new document." ma:contentTypeScope="" ma:versionID="49e6c53bdd40f6af8e5bd2efa4c011c8">
  <xsd:schema xmlns:xsd="http://www.w3.org/2001/XMLSchema" xmlns:xs="http://www.w3.org/2001/XMLSchema" xmlns:p="http://schemas.microsoft.com/office/2006/metadata/properties" xmlns:ns2="6f8ce707-bf7d-4661-aa5e-b14960475583" xmlns:ns3="0785539d-6057-4f98-8707-a136efe1554a" targetNamespace="http://schemas.microsoft.com/office/2006/metadata/properties" ma:root="true" ma:fieldsID="425d970a342375654120539f52737eb9" ns2:_="" ns3:_="">
    <xsd:import namespace="6f8ce707-bf7d-4661-aa5e-b14960475583"/>
    <xsd:import namespace="0785539d-6057-4f98-8707-a136efe1554a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lcf76f155ced4ddcb4097134ff3c332f" minOccurs="0"/>
                <xsd:element ref="ns2:TaxCatchAll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MediaServiceLocation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8ce707-bf7d-4661-aa5e-b1496047558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2" nillable="true" ma:displayName="Taxonomy Catch All Column" ma:hidden="true" ma:list="{0d602c91-c8d6-40a3-bfac-f13246721016}" ma:internalName="TaxCatchAll" ma:showField="CatchAllData" ma:web="6f8ce707-bf7d-4661-aa5e-b1496047558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85539d-6057-4f98-8707-a136efe1554a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382a6d2c-5b4e-4664-93b8-796c908824e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7227EF-6512-4F0B-8A70-3B38E2B3C73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EADCD51-7FE2-4B25-97DE-1101CD9A2850}">
  <ds:schemaRefs>
    <ds:schemaRef ds:uri="http://schemas.microsoft.com/office/2006/metadata/properties"/>
    <ds:schemaRef ds:uri="http://schemas.microsoft.com/office/infopath/2007/PartnerControls"/>
    <ds:schemaRef ds:uri="0785539d-6057-4f98-8707-a136efe1554a"/>
    <ds:schemaRef ds:uri="6f8ce707-bf7d-4661-aa5e-b14960475583"/>
  </ds:schemaRefs>
</ds:datastoreItem>
</file>

<file path=customXml/itemProps3.xml><?xml version="1.0" encoding="utf-8"?>
<ds:datastoreItem xmlns:ds="http://schemas.openxmlformats.org/officeDocument/2006/customXml" ds:itemID="{4A8DBD8C-0FC1-4FEF-B786-1031135B30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f8ce707-bf7d-4661-aa5e-b14960475583"/>
    <ds:schemaRef ds:uri="0785539d-6057-4f98-8707-a136efe155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DDE53CE-7140-4CA0-808B-DCF4BAB883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44</Words>
  <Characters>1961</Characters>
  <Application>Microsoft Office Word</Application>
  <DocSecurity>4</DocSecurity>
  <Lines>16</Lines>
  <Paragraphs>4</Paragraphs>
  <ScaleCrop>false</ScaleCrop>
  <Company>DGS</Company>
  <LinksUpToDate>false</LinksUpToDate>
  <CharactersWithSpaces>2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weier, Matthew@DGS</dc:creator>
  <cp:keywords/>
  <dc:description/>
  <cp:lastModifiedBy>Carnes, Marites@DGS</cp:lastModifiedBy>
  <cp:revision>2</cp:revision>
  <cp:lastPrinted>2023-08-01T00:25:00Z</cp:lastPrinted>
  <dcterms:created xsi:type="dcterms:W3CDTF">2025-02-25T18:02:00Z</dcterms:created>
  <dcterms:modified xsi:type="dcterms:W3CDTF">2025-02-25T18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CBA25D5E03F5A42A25ADFA052CDFE30</vt:lpwstr>
  </property>
  <property fmtid="{D5CDD505-2E9C-101B-9397-08002B2CF9AE}" pid="3" name="MediaServiceImageTags">
    <vt:lpwstr/>
  </property>
</Properties>
</file>